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EF1B3B" w14:textId="037EDF69" w:rsidR="00B124ED" w:rsidRPr="009322C5" w:rsidRDefault="009322C5" w:rsidP="00B124ED">
      <w:pPr>
        <w:jc w:val="both"/>
        <w:rPr>
          <w:rFonts w:ascii="Palatino Linotype" w:hAnsi="Palatino Linotype"/>
          <w:b/>
          <w:bCs/>
          <w:sz w:val="20"/>
          <w:szCs w:val="20"/>
          <w:lang w:val="en-US"/>
        </w:rPr>
      </w:pPr>
      <w:r w:rsidRPr="009322C5">
        <w:rPr>
          <w:rFonts w:ascii="Palatino Linotype" w:hAnsi="Palatino Linotype"/>
          <w:b/>
          <w:bCs/>
          <w:sz w:val="20"/>
          <w:szCs w:val="20"/>
          <w:lang w:val="en-US"/>
        </w:rPr>
        <w:t xml:space="preserve">Additional file </w:t>
      </w:r>
      <w:r w:rsidR="00601AD4">
        <w:rPr>
          <w:rFonts w:ascii="Palatino Linotype" w:hAnsi="Palatino Linotype"/>
          <w:b/>
          <w:bCs/>
          <w:sz w:val="20"/>
          <w:szCs w:val="20"/>
          <w:lang w:val="en-US"/>
        </w:rPr>
        <w:t>3</w:t>
      </w:r>
      <w:bookmarkStart w:id="0" w:name="_GoBack"/>
      <w:bookmarkEnd w:id="0"/>
      <w:r w:rsidR="00B124ED" w:rsidRPr="009322C5">
        <w:rPr>
          <w:rFonts w:ascii="Palatino Linotype" w:hAnsi="Palatino Linotype"/>
          <w:b/>
          <w:bCs/>
          <w:sz w:val="20"/>
          <w:szCs w:val="20"/>
          <w:lang w:val="en-US"/>
        </w:rPr>
        <w:t>. Detailed ontological analysis of selected modules differentiating tumor and corresponding normal tissue by means of AP-2γ target genes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271"/>
        <w:gridCol w:w="4253"/>
        <w:gridCol w:w="1842"/>
        <w:gridCol w:w="1696"/>
      </w:tblGrid>
      <w:tr w:rsidR="004E122B" w:rsidRPr="00F45514" w14:paraId="44817022" w14:textId="77777777" w:rsidTr="009D774C">
        <w:trPr>
          <w:trHeight w:val="510"/>
        </w:trPr>
        <w:tc>
          <w:tcPr>
            <w:tcW w:w="1271" w:type="dxa"/>
            <w:vAlign w:val="center"/>
          </w:tcPr>
          <w:p w14:paraId="72CB9EE6" w14:textId="0CE086C4" w:rsidR="004E122B" w:rsidRPr="00F45514" w:rsidRDefault="00792E16" w:rsidP="0029412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b/>
                <w:sz w:val="20"/>
                <w:szCs w:val="20"/>
              </w:rPr>
              <w:t>Module</w:t>
            </w:r>
          </w:p>
        </w:tc>
        <w:tc>
          <w:tcPr>
            <w:tcW w:w="4253" w:type="dxa"/>
            <w:vAlign w:val="center"/>
          </w:tcPr>
          <w:p w14:paraId="089BE22E" w14:textId="7E17E87D" w:rsidR="004E122B" w:rsidRPr="00F45514" w:rsidRDefault="00792E16" w:rsidP="0029412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proofErr w:type="spellStart"/>
            <w:r w:rsidRPr="00F45514">
              <w:rPr>
                <w:rFonts w:ascii="Palatino Linotype" w:hAnsi="Palatino Linotype"/>
                <w:b/>
                <w:sz w:val="20"/>
                <w:szCs w:val="20"/>
              </w:rPr>
              <w:t>Biological</w:t>
            </w:r>
            <w:proofErr w:type="spellEnd"/>
            <w:r w:rsidRPr="00F45514">
              <w:rPr>
                <w:rFonts w:ascii="Palatino Linotype" w:hAnsi="Palatino Linotype"/>
                <w:b/>
                <w:sz w:val="20"/>
                <w:szCs w:val="20"/>
              </w:rPr>
              <w:t xml:space="preserve"> </w:t>
            </w:r>
            <w:proofErr w:type="spellStart"/>
            <w:r w:rsidRPr="00F45514">
              <w:rPr>
                <w:rFonts w:ascii="Palatino Linotype" w:hAnsi="Palatino Linotype"/>
                <w:b/>
                <w:sz w:val="20"/>
                <w:szCs w:val="20"/>
              </w:rPr>
              <w:t>process</w:t>
            </w:r>
            <w:proofErr w:type="spellEnd"/>
          </w:p>
        </w:tc>
        <w:tc>
          <w:tcPr>
            <w:tcW w:w="1842" w:type="dxa"/>
            <w:vAlign w:val="center"/>
          </w:tcPr>
          <w:p w14:paraId="5F40C5AB" w14:textId="1F26C254" w:rsidR="004E122B" w:rsidRPr="00F45514" w:rsidRDefault="00792E16" w:rsidP="0029412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proofErr w:type="spellStart"/>
            <w:r w:rsidRPr="00F45514">
              <w:rPr>
                <w:rFonts w:ascii="Palatino Linotype" w:hAnsi="Palatino Linotype"/>
                <w:b/>
                <w:sz w:val="20"/>
                <w:szCs w:val="20"/>
              </w:rPr>
              <w:t>Genes</w:t>
            </w:r>
            <w:proofErr w:type="spellEnd"/>
          </w:p>
        </w:tc>
        <w:tc>
          <w:tcPr>
            <w:tcW w:w="1696" w:type="dxa"/>
            <w:vAlign w:val="center"/>
          </w:tcPr>
          <w:p w14:paraId="52EC0B7C" w14:textId="187DDFBA" w:rsidR="004E122B" w:rsidRPr="00F45514" w:rsidRDefault="009F3BD4" w:rsidP="0029412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p</w:t>
            </w:r>
            <w:r w:rsidR="00792E16" w:rsidRPr="00F45514">
              <w:rPr>
                <w:rFonts w:ascii="Palatino Linotype" w:hAnsi="Palatino Linotype"/>
                <w:b/>
                <w:sz w:val="20"/>
                <w:szCs w:val="20"/>
              </w:rPr>
              <w:t>-</w:t>
            </w:r>
            <w:proofErr w:type="spellStart"/>
            <w:r w:rsidR="00792E16" w:rsidRPr="00F45514">
              <w:rPr>
                <w:rFonts w:ascii="Palatino Linotype" w:hAnsi="Palatino Linotype"/>
                <w:b/>
                <w:sz w:val="20"/>
                <w:szCs w:val="20"/>
              </w:rPr>
              <w:t>value</w:t>
            </w:r>
            <w:proofErr w:type="spellEnd"/>
          </w:p>
        </w:tc>
      </w:tr>
      <w:tr w:rsidR="00490296" w:rsidRPr="00F45514" w14:paraId="5C587A85" w14:textId="77777777" w:rsidTr="009D774C">
        <w:tc>
          <w:tcPr>
            <w:tcW w:w="1271" w:type="dxa"/>
            <w:vMerge w:val="restart"/>
          </w:tcPr>
          <w:p w14:paraId="34B7AB42" w14:textId="0807400F" w:rsidR="00490296" w:rsidRPr="00F45514" w:rsidRDefault="00887137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490296" w:rsidRPr="00F45514">
              <w:rPr>
                <w:rFonts w:ascii="Palatino Linotype" w:hAnsi="Palatino Linotype"/>
                <w:sz w:val="20"/>
                <w:szCs w:val="20"/>
              </w:rPr>
              <w:t>1</w:t>
            </w:r>
          </w:p>
        </w:tc>
        <w:tc>
          <w:tcPr>
            <w:tcW w:w="4253" w:type="dxa"/>
          </w:tcPr>
          <w:p w14:paraId="63981F1D" w14:textId="70ABCFF6" w:rsidR="00490296" w:rsidRPr="00F45514" w:rsidRDefault="0076648C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AC23DE" w:rsidRPr="00F45514">
              <w:rPr>
                <w:rFonts w:ascii="Palatino Linotype" w:hAnsi="Palatino Linotype"/>
                <w:sz w:val="20"/>
                <w:szCs w:val="20"/>
              </w:rPr>
              <w:t>extracellular</w:t>
            </w:r>
            <w:proofErr w:type="spellEnd"/>
            <w:r w:rsidR="00AC23DE" w:rsidRPr="00F45514">
              <w:rPr>
                <w:rFonts w:ascii="Palatino Linotype" w:hAnsi="Palatino Linotype"/>
                <w:sz w:val="20"/>
                <w:szCs w:val="20"/>
              </w:rPr>
              <w:t xml:space="preserve"> matrix </w:t>
            </w:r>
            <w:proofErr w:type="spellStart"/>
            <w:r w:rsidR="00AC23DE" w:rsidRPr="00F45514">
              <w:rPr>
                <w:rFonts w:ascii="Palatino Linotype" w:hAnsi="Palatino Linotype"/>
                <w:sz w:val="20"/>
                <w:szCs w:val="20"/>
              </w:rPr>
              <w:t>organization</w:t>
            </w:r>
            <w:proofErr w:type="spellEnd"/>
          </w:p>
        </w:tc>
        <w:tc>
          <w:tcPr>
            <w:tcW w:w="1842" w:type="dxa"/>
          </w:tcPr>
          <w:p w14:paraId="4CB9792F" w14:textId="0A55F4DA" w:rsidR="00AC23DE" w:rsidRPr="00F45514" w:rsidRDefault="0076648C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AC23DE"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MMP17</w:t>
            </w:r>
          </w:p>
          <w:p w14:paraId="026AE276" w14:textId="77777777" w:rsidR="00AC23DE" w:rsidRPr="00F45514" w:rsidRDefault="00AC23DE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NTNG2</w:t>
            </w:r>
          </w:p>
          <w:p w14:paraId="597E68EF" w14:textId="77777777" w:rsidR="00AC23DE" w:rsidRPr="00F45514" w:rsidRDefault="00AC23DE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MMP28</w:t>
            </w:r>
          </w:p>
          <w:p w14:paraId="618C8F23" w14:textId="77777777" w:rsidR="00AC23DE" w:rsidRPr="00F45514" w:rsidRDefault="00AC23DE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LOXL1</w:t>
            </w:r>
          </w:p>
          <w:p w14:paraId="685C1B49" w14:textId="77777777" w:rsidR="00AC23DE" w:rsidRPr="00F45514" w:rsidRDefault="00AC23DE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LOXL4</w:t>
            </w:r>
          </w:p>
          <w:p w14:paraId="308FBD1A" w14:textId="77777777" w:rsidR="00AC23DE" w:rsidRPr="00F45514" w:rsidRDefault="00AC23DE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LAMB4</w:t>
            </w:r>
          </w:p>
          <w:p w14:paraId="15565269" w14:textId="77777777" w:rsidR="00AC23DE" w:rsidRPr="00F45514" w:rsidRDefault="00AC23DE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LAMB1</w:t>
            </w:r>
          </w:p>
          <w:p w14:paraId="2BA42FF5" w14:textId="77777777" w:rsidR="00AC23DE" w:rsidRPr="00F45514" w:rsidRDefault="00AC23DE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COL11A2</w:t>
            </w:r>
          </w:p>
          <w:p w14:paraId="54D08B1E" w14:textId="77777777" w:rsidR="00AC23DE" w:rsidRPr="00F45514" w:rsidRDefault="00AC23DE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FBLN5</w:t>
            </w:r>
          </w:p>
          <w:p w14:paraId="5F75D1D1" w14:textId="77777777" w:rsidR="00AC23DE" w:rsidRPr="00F45514" w:rsidRDefault="00AC23DE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NTN4</w:t>
            </w:r>
          </w:p>
          <w:p w14:paraId="45FF298C" w14:textId="77777777" w:rsidR="00AC23DE" w:rsidRPr="00F45514" w:rsidRDefault="00AC23DE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SULF2</w:t>
            </w:r>
          </w:p>
          <w:p w14:paraId="68E9CBE7" w14:textId="77777777" w:rsidR="00AC23DE" w:rsidRPr="00F45514" w:rsidRDefault="00AC23DE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MMP16</w:t>
            </w:r>
          </w:p>
          <w:p w14:paraId="6C405A45" w14:textId="77777777" w:rsidR="00AC23DE" w:rsidRPr="00F45514" w:rsidRDefault="00AC23DE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HAS2</w:t>
            </w:r>
          </w:p>
          <w:p w14:paraId="7BD404D8" w14:textId="77777777" w:rsidR="00AC23DE" w:rsidRPr="00F45514" w:rsidRDefault="00AC23DE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COL2A1</w:t>
            </w:r>
          </w:p>
          <w:p w14:paraId="0FCAD55F" w14:textId="77777777" w:rsidR="00AC23DE" w:rsidRPr="00F45514" w:rsidRDefault="00AC23DE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COL13A1</w:t>
            </w:r>
          </w:p>
          <w:p w14:paraId="73685D93" w14:textId="77777777" w:rsidR="00AC23DE" w:rsidRPr="00F45514" w:rsidRDefault="00AC23DE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LOXL2</w:t>
            </w:r>
          </w:p>
          <w:p w14:paraId="05DAB5DC" w14:textId="77777777" w:rsidR="00AC23DE" w:rsidRPr="00F45514" w:rsidRDefault="00AC23DE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SULF1</w:t>
            </w:r>
          </w:p>
          <w:p w14:paraId="327F6A4D" w14:textId="77777777" w:rsidR="00AC23DE" w:rsidRPr="00F45514" w:rsidRDefault="00AC23DE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NTNG1</w:t>
            </w:r>
          </w:p>
          <w:p w14:paraId="5D1DDA59" w14:textId="77777777" w:rsidR="00AC23DE" w:rsidRPr="00F45514" w:rsidRDefault="00AC23DE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TGFBI</w:t>
            </w:r>
          </w:p>
          <w:p w14:paraId="5D4E6205" w14:textId="77777777" w:rsidR="00AC23DE" w:rsidRPr="00F45514" w:rsidRDefault="00AC23DE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MMP11</w:t>
            </w:r>
          </w:p>
          <w:p w14:paraId="231343EB" w14:textId="77777777" w:rsidR="00AC23DE" w:rsidRPr="00F45514" w:rsidRDefault="00AC23DE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LOXL3</w:t>
            </w:r>
          </w:p>
          <w:p w14:paraId="352149A4" w14:textId="77777777" w:rsidR="00AC23DE" w:rsidRPr="00F45514" w:rsidRDefault="00AC23DE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COL5A1</w:t>
            </w:r>
          </w:p>
          <w:p w14:paraId="01CD81B9" w14:textId="1E9EF2A4" w:rsidR="00490296" w:rsidRPr="00F45514" w:rsidRDefault="00AC23DE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MMP2</w:t>
            </w:r>
            <w:r w:rsidR="0076648C"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</w:p>
        </w:tc>
        <w:tc>
          <w:tcPr>
            <w:tcW w:w="1696" w:type="dxa"/>
          </w:tcPr>
          <w:p w14:paraId="43F65645" w14:textId="7958E0A5" w:rsidR="00490296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AC23DE" w:rsidRPr="00F45514">
              <w:rPr>
                <w:rFonts w:ascii="Palatino Linotype" w:hAnsi="Palatino Linotype"/>
                <w:sz w:val="20"/>
                <w:szCs w:val="20"/>
              </w:rPr>
              <w:t>9.91E-05</w:t>
            </w:r>
          </w:p>
        </w:tc>
      </w:tr>
      <w:tr w:rsidR="00490296" w:rsidRPr="00F45514" w14:paraId="3D50F080" w14:textId="77777777" w:rsidTr="009D774C">
        <w:tc>
          <w:tcPr>
            <w:tcW w:w="1271" w:type="dxa"/>
            <w:vMerge/>
          </w:tcPr>
          <w:p w14:paraId="49612EE9" w14:textId="77777777" w:rsidR="00490296" w:rsidRPr="00F45514" w:rsidRDefault="00490296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416A31FE" w14:textId="52CF2DD5" w:rsidR="00490296" w:rsidRPr="00F45514" w:rsidRDefault="0076648C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AC23DE" w:rsidRPr="00F45514">
              <w:rPr>
                <w:rFonts w:ascii="Palatino Linotype" w:hAnsi="Palatino Linotype"/>
                <w:sz w:val="20"/>
                <w:szCs w:val="20"/>
              </w:rPr>
              <w:t>negative</w:t>
            </w:r>
            <w:proofErr w:type="spellEnd"/>
            <w:r w:rsidR="00AC23DE" w:rsidRPr="00F45514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AC23DE" w:rsidRPr="00F45514">
              <w:rPr>
                <w:rFonts w:ascii="Palatino Linotype" w:hAnsi="Palatino Linotype"/>
                <w:sz w:val="20"/>
                <w:szCs w:val="20"/>
              </w:rPr>
              <w:t>regulation</w:t>
            </w:r>
            <w:proofErr w:type="spellEnd"/>
            <w:r w:rsidR="00AC23DE" w:rsidRPr="00F45514">
              <w:rPr>
                <w:rFonts w:ascii="Palatino Linotype" w:hAnsi="Palatino Linotype"/>
                <w:sz w:val="20"/>
                <w:szCs w:val="20"/>
              </w:rPr>
              <w:t xml:space="preserve"> of </w:t>
            </w:r>
            <w:proofErr w:type="spellStart"/>
            <w:r w:rsidR="00AC23DE" w:rsidRPr="00F45514">
              <w:rPr>
                <w:rFonts w:ascii="Palatino Linotype" w:hAnsi="Palatino Linotype"/>
                <w:sz w:val="20"/>
                <w:szCs w:val="20"/>
              </w:rPr>
              <w:t>autophagy</w:t>
            </w:r>
            <w:proofErr w:type="spellEnd"/>
          </w:p>
        </w:tc>
        <w:tc>
          <w:tcPr>
            <w:tcW w:w="1842" w:type="dxa"/>
          </w:tcPr>
          <w:p w14:paraId="638DF57C" w14:textId="406C986B" w:rsidR="00AC23DE" w:rsidRPr="00F45514" w:rsidRDefault="0076648C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AC23DE" w:rsidRPr="00F45514">
              <w:rPr>
                <w:rFonts w:ascii="Palatino Linotype" w:hAnsi="Palatino Linotype"/>
                <w:sz w:val="20"/>
                <w:szCs w:val="20"/>
              </w:rPr>
              <w:t>DAPL1</w:t>
            </w:r>
          </w:p>
          <w:p w14:paraId="580F79ED" w14:textId="77777777" w:rsidR="00AC23DE" w:rsidRPr="00F45514" w:rsidRDefault="00AC23DE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BMF</w:t>
            </w:r>
          </w:p>
          <w:p w14:paraId="64C557CE" w14:textId="77777777" w:rsidR="00AC23DE" w:rsidRPr="00F45514" w:rsidRDefault="00AC23DE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DAP</w:t>
            </w:r>
          </w:p>
          <w:p w14:paraId="597E12CE" w14:textId="711E1D51" w:rsidR="00490296" w:rsidRPr="00F45514" w:rsidRDefault="00AC23DE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MTOR</w:t>
            </w:r>
            <w:r w:rsidR="0076648C"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54A44752" w14:textId="158062BE" w:rsidR="00490296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AC23DE" w:rsidRPr="00F45514">
              <w:rPr>
                <w:rFonts w:ascii="Palatino Linotype" w:hAnsi="Palatino Linotype"/>
                <w:sz w:val="20"/>
                <w:szCs w:val="20"/>
              </w:rPr>
              <w:t>2.96E-02</w:t>
            </w:r>
          </w:p>
        </w:tc>
      </w:tr>
      <w:tr w:rsidR="00490296" w:rsidRPr="00F45514" w14:paraId="3B345016" w14:textId="77777777" w:rsidTr="009D774C">
        <w:tc>
          <w:tcPr>
            <w:tcW w:w="1271" w:type="dxa"/>
            <w:vMerge/>
          </w:tcPr>
          <w:p w14:paraId="652744ED" w14:textId="77777777" w:rsidR="00490296" w:rsidRPr="00F45514" w:rsidRDefault="00490296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505681D0" w14:textId="2B579D92" w:rsidR="00490296" w:rsidRPr="00F45514" w:rsidRDefault="0076648C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AC23DE"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negative regulation of extrinsic apoptotic signaling pathway</w:t>
            </w:r>
          </w:p>
        </w:tc>
        <w:tc>
          <w:tcPr>
            <w:tcW w:w="1842" w:type="dxa"/>
          </w:tcPr>
          <w:p w14:paraId="57B8C958" w14:textId="5B44A84E" w:rsidR="000F5C1F" w:rsidRPr="00F45514" w:rsidRDefault="0076648C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0F5C1F" w:rsidRPr="00F45514">
              <w:rPr>
                <w:rFonts w:ascii="Palatino Linotype" w:hAnsi="Palatino Linotype"/>
                <w:sz w:val="20"/>
                <w:szCs w:val="20"/>
              </w:rPr>
              <w:t>LGALS3</w:t>
            </w:r>
          </w:p>
          <w:p w14:paraId="671127C2" w14:textId="77777777" w:rsidR="000F5C1F" w:rsidRPr="00F45514" w:rsidRDefault="000F5C1F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EYA4</w:t>
            </w:r>
          </w:p>
          <w:p w14:paraId="5FF5912A" w14:textId="77777777" w:rsidR="00490296" w:rsidRPr="00F45514" w:rsidRDefault="000F5C1F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EYA2</w:t>
            </w:r>
          </w:p>
          <w:p w14:paraId="5A8A9AE2" w14:textId="73F99000" w:rsidR="000F5C1F" w:rsidRPr="00F45514" w:rsidRDefault="000F5C1F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EYA1</w:t>
            </w:r>
            <w:r w:rsidR="0076648C"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1264AC57" w14:textId="3AEF9DAA" w:rsidR="00490296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AC23DE" w:rsidRPr="00F45514">
              <w:rPr>
                <w:rFonts w:ascii="Palatino Linotype" w:hAnsi="Palatino Linotype"/>
                <w:sz w:val="20"/>
                <w:szCs w:val="20"/>
              </w:rPr>
              <w:t>2.96E-02</w:t>
            </w:r>
          </w:p>
        </w:tc>
      </w:tr>
      <w:tr w:rsidR="00490296" w:rsidRPr="00F45514" w14:paraId="3340DE10" w14:textId="77777777" w:rsidTr="009D774C">
        <w:tc>
          <w:tcPr>
            <w:tcW w:w="1271" w:type="dxa"/>
            <w:vMerge/>
          </w:tcPr>
          <w:p w14:paraId="60F12499" w14:textId="77777777" w:rsidR="00490296" w:rsidRPr="00F45514" w:rsidRDefault="00490296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479DEF42" w14:textId="48163DC5" w:rsidR="00490296" w:rsidRPr="00F45514" w:rsidRDefault="0076648C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AC23DE" w:rsidRPr="00F45514">
              <w:rPr>
                <w:rFonts w:ascii="Palatino Linotype" w:hAnsi="Palatino Linotype"/>
                <w:sz w:val="20"/>
                <w:szCs w:val="20"/>
              </w:rPr>
              <w:t>regulation</w:t>
            </w:r>
            <w:proofErr w:type="spellEnd"/>
            <w:r w:rsidR="00AC23DE" w:rsidRPr="00F45514">
              <w:rPr>
                <w:rFonts w:ascii="Palatino Linotype" w:hAnsi="Palatino Linotype"/>
                <w:sz w:val="20"/>
                <w:szCs w:val="20"/>
              </w:rPr>
              <w:t xml:space="preserve"> of </w:t>
            </w:r>
            <w:proofErr w:type="spellStart"/>
            <w:r w:rsidR="00AC23DE" w:rsidRPr="00F45514">
              <w:rPr>
                <w:rFonts w:ascii="Palatino Linotype" w:hAnsi="Palatino Linotype"/>
                <w:sz w:val="20"/>
                <w:szCs w:val="20"/>
              </w:rPr>
              <w:t>cell</w:t>
            </w:r>
            <w:proofErr w:type="spellEnd"/>
            <w:r w:rsidR="00AC23DE" w:rsidRPr="00F45514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AC23DE" w:rsidRPr="00F45514">
              <w:rPr>
                <w:rFonts w:ascii="Palatino Linotype" w:hAnsi="Palatino Linotype"/>
                <w:sz w:val="20"/>
                <w:szCs w:val="20"/>
              </w:rPr>
              <w:t>growth</w:t>
            </w:r>
            <w:proofErr w:type="spellEnd"/>
          </w:p>
        </w:tc>
        <w:tc>
          <w:tcPr>
            <w:tcW w:w="1842" w:type="dxa"/>
          </w:tcPr>
          <w:p w14:paraId="1254B56C" w14:textId="184C8C74" w:rsidR="000F5C1F" w:rsidRPr="00F45514" w:rsidRDefault="0076648C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0F5C1F" w:rsidRPr="00F45514">
              <w:rPr>
                <w:rFonts w:ascii="Palatino Linotype" w:hAnsi="Palatino Linotype"/>
                <w:sz w:val="20"/>
                <w:szCs w:val="20"/>
              </w:rPr>
              <w:t>SEMA3B</w:t>
            </w:r>
          </w:p>
          <w:p w14:paraId="56C0AD13" w14:textId="77777777" w:rsidR="000F5C1F" w:rsidRPr="00F45514" w:rsidRDefault="000F5C1F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SEMA4D</w:t>
            </w:r>
          </w:p>
          <w:p w14:paraId="38BC9EA0" w14:textId="77777777" w:rsidR="000F5C1F" w:rsidRPr="00F45514" w:rsidRDefault="000F5C1F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SEMA4C</w:t>
            </w:r>
          </w:p>
          <w:p w14:paraId="371E291B" w14:textId="77777777" w:rsidR="000F5C1F" w:rsidRPr="00F45514" w:rsidRDefault="000F5C1F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SEMA5A</w:t>
            </w:r>
          </w:p>
          <w:p w14:paraId="1B1BC781" w14:textId="77777777" w:rsidR="000F5C1F" w:rsidRPr="00F45514" w:rsidRDefault="000F5C1F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SEMA3F</w:t>
            </w:r>
          </w:p>
          <w:p w14:paraId="13C15969" w14:textId="77777777" w:rsidR="000F5C1F" w:rsidRPr="00F45514" w:rsidRDefault="000F5C1F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WFDC1</w:t>
            </w:r>
          </w:p>
          <w:p w14:paraId="7B8FD7CC" w14:textId="77777777" w:rsidR="000F5C1F" w:rsidRPr="00F45514" w:rsidRDefault="000F5C1F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SEMA5B</w:t>
            </w:r>
          </w:p>
          <w:p w14:paraId="5856B853" w14:textId="77777777" w:rsidR="000F5C1F" w:rsidRPr="00F45514" w:rsidRDefault="000F5C1F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DBNL</w:t>
            </w:r>
          </w:p>
          <w:p w14:paraId="11EA34E0" w14:textId="77777777" w:rsidR="000F5C1F" w:rsidRPr="00F45514" w:rsidRDefault="000F5C1F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SEMA3E</w:t>
            </w:r>
          </w:p>
          <w:p w14:paraId="60FB3E5A" w14:textId="77777777" w:rsidR="000F5C1F" w:rsidRPr="00F45514" w:rsidRDefault="000F5C1F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lastRenderedPageBreak/>
              <w:t>SEMA6A</w:t>
            </w:r>
          </w:p>
          <w:p w14:paraId="2193FFC1" w14:textId="77777777" w:rsidR="000F5C1F" w:rsidRPr="00F45514" w:rsidRDefault="000F5C1F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SEMA3C</w:t>
            </w:r>
          </w:p>
          <w:p w14:paraId="45C748A8" w14:textId="77777777" w:rsidR="000F5C1F" w:rsidRPr="00F45514" w:rsidRDefault="000F5C1F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OSGIN1</w:t>
            </w:r>
          </w:p>
          <w:p w14:paraId="093B420E" w14:textId="77777777" w:rsidR="000F5C1F" w:rsidRPr="00F45514" w:rsidRDefault="000F5C1F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SEMA6D</w:t>
            </w:r>
          </w:p>
          <w:p w14:paraId="4DB8AA38" w14:textId="77777777" w:rsidR="00490296" w:rsidRPr="00F45514" w:rsidRDefault="000F5C1F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SEMA7A</w:t>
            </w:r>
          </w:p>
          <w:p w14:paraId="5158505E" w14:textId="4BB50878" w:rsidR="000F5C1F" w:rsidRPr="00F45514" w:rsidRDefault="000F5C1F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SEMA3A</w:t>
            </w:r>
            <w:r w:rsidR="0076648C"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440FF543" w14:textId="08D0523D" w:rsidR="00490296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lastRenderedPageBreak/>
              <w:br/>
            </w:r>
            <w:r w:rsidR="00AC23DE" w:rsidRPr="00F45514">
              <w:rPr>
                <w:rFonts w:ascii="Palatino Linotype" w:hAnsi="Palatino Linotype"/>
                <w:sz w:val="20"/>
                <w:szCs w:val="20"/>
              </w:rPr>
              <w:t>1.27E-04</w:t>
            </w:r>
          </w:p>
        </w:tc>
      </w:tr>
      <w:tr w:rsidR="00490296" w:rsidRPr="00F45514" w14:paraId="7A6166CE" w14:textId="77777777" w:rsidTr="009D774C">
        <w:tc>
          <w:tcPr>
            <w:tcW w:w="1271" w:type="dxa"/>
            <w:vMerge/>
          </w:tcPr>
          <w:p w14:paraId="5A93D3AB" w14:textId="77777777" w:rsidR="00490296" w:rsidRPr="00F45514" w:rsidRDefault="00490296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5D15E23C" w14:textId="7B12C49F" w:rsidR="00490296" w:rsidRPr="00F45514" w:rsidRDefault="0076648C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AC23DE"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negative regulation of MAP kinase activity</w:t>
            </w:r>
          </w:p>
        </w:tc>
        <w:tc>
          <w:tcPr>
            <w:tcW w:w="1842" w:type="dxa"/>
          </w:tcPr>
          <w:p w14:paraId="434CD918" w14:textId="1A0E1095" w:rsidR="000F5C1F" w:rsidRPr="00F45514" w:rsidRDefault="0076648C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0F5C1F"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DUSP6</w:t>
            </w:r>
          </w:p>
          <w:p w14:paraId="76314096" w14:textId="77777777" w:rsidR="000F5C1F" w:rsidRPr="00F45514" w:rsidRDefault="000F5C1F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DUSP1</w:t>
            </w:r>
          </w:p>
          <w:p w14:paraId="5A87B6A6" w14:textId="77777777" w:rsidR="000F5C1F" w:rsidRPr="00F45514" w:rsidRDefault="000F5C1F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DUSP10</w:t>
            </w:r>
          </w:p>
          <w:p w14:paraId="2376D766" w14:textId="77777777" w:rsidR="000F5C1F" w:rsidRPr="00F45514" w:rsidRDefault="000F5C1F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PTPRJ</w:t>
            </w:r>
          </w:p>
          <w:p w14:paraId="21321669" w14:textId="77777777" w:rsidR="000F5C1F" w:rsidRPr="00F45514" w:rsidRDefault="000F5C1F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SPRED2</w:t>
            </w:r>
          </w:p>
          <w:p w14:paraId="19927005" w14:textId="77777777" w:rsidR="000F5C1F" w:rsidRPr="00F45514" w:rsidRDefault="000F5C1F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DUSP8</w:t>
            </w:r>
          </w:p>
          <w:p w14:paraId="134EA325" w14:textId="289EF1AE" w:rsidR="00490296" w:rsidRPr="00F45514" w:rsidRDefault="000F5C1F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DUSP4</w:t>
            </w:r>
            <w:r w:rsidR="0076648C"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</w:p>
        </w:tc>
        <w:tc>
          <w:tcPr>
            <w:tcW w:w="1696" w:type="dxa"/>
          </w:tcPr>
          <w:p w14:paraId="4AD577CA" w14:textId="0BF31DF1" w:rsidR="00490296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AC23DE" w:rsidRPr="00F45514">
              <w:rPr>
                <w:rFonts w:ascii="Palatino Linotype" w:hAnsi="Palatino Linotype"/>
                <w:sz w:val="20"/>
                <w:szCs w:val="20"/>
              </w:rPr>
              <w:t>4.04E-02</w:t>
            </w:r>
          </w:p>
        </w:tc>
      </w:tr>
      <w:tr w:rsidR="000F5C1F" w:rsidRPr="00F45514" w14:paraId="36A88C21" w14:textId="77777777" w:rsidTr="009D774C">
        <w:tc>
          <w:tcPr>
            <w:tcW w:w="1271" w:type="dxa"/>
            <w:vMerge w:val="restart"/>
          </w:tcPr>
          <w:p w14:paraId="05B1F8A8" w14:textId="19313806" w:rsidR="000F5C1F" w:rsidRPr="00F45514" w:rsidRDefault="00887137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0F5C1F" w:rsidRPr="00F45514">
              <w:rPr>
                <w:rFonts w:ascii="Palatino Linotype" w:hAnsi="Palatino Linotype"/>
                <w:sz w:val="20"/>
                <w:szCs w:val="20"/>
              </w:rPr>
              <w:t>2</w:t>
            </w:r>
          </w:p>
        </w:tc>
        <w:tc>
          <w:tcPr>
            <w:tcW w:w="4253" w:type="dxa"/>
          </w:tcPr>
          <w:p w14:paraId="7BA5E884" w14:textId="74AA79F9" w:rsidR="000F5C1F" w:rsidRPr="00F45514" w:rsidRDefault="0076648C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0F5C1F" w:rsidRPr="00F45514">
              <w:rPr>
                <w:rFonts w:ascii="Palatino Linotype" w:hAnsi="Palatino Linotype"/>
                <w:sz w:val="20"/>
                <w:szCs w:val="20"/>
              </w:rPr>
              <w:t>NIK/NF-</w:t>
            </w:r>
            <w:proofErr w:type="spellStart"/>
            <w:r w:rsidR="000F5C1F" w:rsidRPr="00F45514">
              <w:rPr>
                <w:rFonts w:ascii="Palatino Linotype" w:hAnsi="Palatino Linotype"/>
                <w:sz w:val="20"/>
                <w:szCs w:val="20"/>
              </w:rPr>
              <w:t>kappaB</w:t>
            </w:r>
            <w:proofErr w:type="spellEnd"/>
            <w:r w:rsidR="000F5C1F" w:rsidRPr="00F45514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0F5C1F" w:rsidRPr="00F45514">
              <w:rPr>
                <w:rFonts w:ascii="Palatino Linotype" w:hAnsi="Palatino Linotype"/>
                <w:sz w:val="20"/>
                <w:szCs w:val="20"/>
              </w:rPr>
              <w:t>signaling</w:t>
            </w:r>
            <w:proofErr w:type="spellEnd"/>
          </w:p>
        </w:tc>
        <w:tc>
          <w:tcPr>
            <w:tcW w:w="1842" w:type="dxa"/>
          </w:tcPr>
          <w:p w14:paraId="24E1B1B4" w14:textId="4B163686" w:rsidR="000F5C1F" w:rsidRPr="00F45514" w:rsidRDefault="0076648C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0F5C1F" w:rsidRPr="00F45514">
              <w:rPr>
                <w:rFonts w:ascii="Palatino Linotype" w:hAnsi="Palatino Linotype"/>
                <w:sz w:val="20"/>
                <w:szCs w:val="20"/>
              </w:rPr>
              <w:t>REL</w:t>
            </w:r>
          </w:p>
          <w:p w14:paraId="578F773F" w14:textId="2E369044" w:rsidR="000F5C1F" w:rsidRPr="00F45514" w:rsidRDefault="000F5C1F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RELA</w:t>
            </w:r>
            <w:r w:rsidR="0076648C"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35DE928A" w14:textId="79F37597" w:rsidR="000F5C1F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0F5C1F" w:rsidRPr="00F45514">
              <w:rPr>
                <w:rFonts w:ascii="Palatino Linotype" w:hAnsi="Palatino Linotype"/>
                <w:sz w:val="20"/>
                <w:szCs w:val="20"/>
              </w:rPr>
              <w:t>4.50E-02</w:t>
            </w:r>
          </w:p>
        </w:tc>
      </w:tr>
      <w:tr w:rsidR="000F5C1F" w:rsidRPr="00F45514" w14:paraId="5EF80C9B" w14:textId="77777777" w:rsidTr="009D774C">
        <w:tc>
          <w:tcPr>
            <w:tcW w:w="1271" w:type="dxa"/>
            <w:vMerge/>
          </w:tcPr>
          <w:p w14:paraId="7B149937" w14:textId="77777777" w:rsidR="000F5C1F" w:rsidRPr="00F45514" w:rsidRDefault="000F5C1F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6046BAE8" w14:textId="7E495585" w:rsidR="000F5C1F" w:rsidRPr="00F45514" w:rsidRDefault="0076648C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0F5C1F"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transforming growth factor beta receptor signaling pathway</w:t>
            </w:r>
          </w:p>
        </w:tc>
        <w:tc>
          <w:tcPr>
            <w:tcW w:w="1842" w:type="dxa"/>
          </w:tcPr>
          <w:p w14:paraId="6DC6FF31" w14:textId="5E62C0D5" w:rsidR="000F5C1F" w:rsidRPr="00F45514" w:rsidRDefault="0076648C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0F5C1F" w:rsidRPr="00F45514">
              <w:rPr>
                <w:rFonts w:ascii="Palatino Linotype" w:hAnsi="Palatino Linotype"/>
                <w:sz w:val="20"/>
                <w:szCs w:val="20"/>
              </w:rPr>
              <w:t>ACVR1</w:t>
            </w:r>
          </w:p>
          <w:p w14:paraId="0638FC48" w14:textId="77777777" w:rsidR="000F5C1F" w:rsidRPr="00F45514" w:rsidRDefault="000F5C1F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PXN</w:t>
            </w:r>
          </w:p>
          <w:p w14:paraId="15765998" w14:textId="0D8C8C6A" w:rsidR="000F5C1F" w:rsidRPr="00F45514" w:rsidRDefault="000F5C1F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BCL9L</w:t>
            </w:r>
            <w:r w:rsidR="0076648C"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7857E4F9" w14:textId="49A27F1E" w:rsidR="000F5C1F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0F5C1F" w:rsidRPr="00F45514">
              <w:rPr>
                <w:rFonts w:ascii="Palatino Linotype" w:hAnsi="Palatino Linotype"/>
                <w:sz w:val="20"/>
                <w:szCs w:val="20"/>
              </w:rPr>
              <w:t>4.50E-02</w:t>
            </w:r>
          </w:p>
        </w:tc>
      </w:tr>
      <w:tr w:rsidR="000F5C1F" w:rsidRPr="00F45514" w14:paraId="5D41907B" w14:textId="77777777" w:rsidTr="009D774C">
        <w:tc>
          <w:tcPr>
            <w:tcW w:w="1271" w:type="dxa"/>
            <w:vMerge/>
          </w:tcPr>
          <w:p w14:paraId="6D0882BA" w14:textId="02724647" w:rsidR="000F5C1F" w:rsidRPr="00F45514" w:rsidRDefault="000F5C1F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7A8C1367" w14:textId="63F37A99" w:rsidR="000F5C1F" w:rsidRPr="00F45514" w:rsidRDefault="0076648C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0F5C1F"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substrate adhesion-dependent cell spreading</w:t>
            </w:r>
          </w:p>
        </w:tc>
        <w:tc>
          <w:tcPr>
            <w:tcW w:w="1842" w:type="dxa"/>
          </w:tcPr>
          <w:p w14:paraId="57FB8695" w14:textId="0EB33359" w:rsidR="000F5C1F" w:rsidRPr="00F45514" w:rsidRDefault="0076648C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0F5C1F" w:rsidRPr="00F45514">
              <w:rPr>
                <w:rFonts w:ascii="Palatino Linotype" w:hAnsi="Palatino Linotype"/>
                <w:sz w:val="20"/>
                <w:szCs w:val="20"/>
              </w:rPr>
              <w:t>PARVA</w:t>
            </w:r>
          </w:p>
          <w:p w14:paraId="6766DA3E" w14:textId="77777777" w:rsidR="000F5C1F" w:rsidRPr="00F45514" w:rsidRDefault="000F5C1F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PXN</w:t>
            </w:r>
          </w:p>
          <w:p w14:paraId="73ED8AA3" w14:textId="0BC5A92A" w:rsidR="000F5C1F" w:rsidRPr="00F45514" w:rsidRDefault="000F5C1F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LIMS1</w:t>
            </w:r>
            <w:r w:rsidR="0076648C"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7AEC7B42" w14:textId="42B8E127" w:rsidR="000F5C1F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0F5C1F" w:rsidRPr="00F45514">
              <w:rPr>
                <w:rFonts w:ascii="Palatino Linotype" w:hAnsi="Palatino Linotype"/>
                <w:sz w:val="20"/>
                <w:szCs w:val="20"/>
              </w:rPr>
              <w:t>2.75E-02</w:t>
            </w:r>
          </w:p>
        </w:tc>
      </w:tr>
      <w:tr w:rsidR="000F5C1F" w:rsidRPr="00F45514" w14:paraId="752277A3" w14:textId="77777777" w:rsidTr="009D774C">
        <w:tc>
          <w:tcPr>
            <w:tcW w:w="1271" w:type="dxa"/>
            <w:vMerge w:val="restart"/>
          </w:tcPr>
          <w:p w14:paraId="3750A21D" w14:textId="103EF6FB" w:rsidR="000F5C1F" w:rsidRPr="00F45514" w:rsidRDefault="00887137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0F5C1F" w:rsidRPr="00F45514">
              <w:rPr>
                <w:rFonts w:ascii="Palatino Linotype" w:hAnsi="Palatino Linotype"/>
                <w:sz w:val="20"/>
                <w:szCs w:val="20"/>
              </w:rPr>
              <w:t>3</w:t>
            </w:r>
          </w:p>
        </w:tc>
        <w:tc>
          <w:tcPr>
            <w:tcW w:w="4253" w:type="dxa"/>
          </w:tcPr>
          <w:p w14:paraId="2B680DCD" w14:textId="38F75CD7" w:rsidR="000F5C1F" w:rsidRPr="00F45514" w:rsidRDefault="0076648C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253DE1" w:rsidRPr="00F45514">
              <w:rPr>
                <w:rFonts w:ascii="Palatino Linotype" w:hAnsi="Palatino Linotype"/>
                <w:sz w:val="20"/>
                <w:szCs w:val="20"/>
              </w:rPr>
              <w:t>autophagy</w:t>
            </w:r>
            <w:proofErr w:type="spellEnd"/>
          </w:p>
        </w:tc>
        <w:tc>
          <w:tcPr>
            <w:tcW w:w="1842" w:type="dxa"/>
          </w:tcPr>
          <w:p w14:paraId="693537F9" w14:textId="04B180DF" w:rsidR="00253DE1" w:rsidRPr="00F45514" w:rsidRDefault="0076648C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253DE1" w:rsidRPr="00F45514">
              <w:rPr>
                <w:rFonts w:ascii="Palatino Linotype" w:hAnsi="Palatino Linotype"/>
                <w:sz w:val="20"/>
                <w:szCs w:val="20"/>
              </w:rPr>
              <w:t>CLEC16A</w:t>
            </w:r>
          </w:p>
          <w:p w14:paraId="39B13B2D" w14:textId="77777777" w:rsidR="00253DE1" w:rsidRPr="00F45514" w:rsidRDefault="00253DE1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MAP1LC3B</w:t>
            </w:r>
          </w:p>
          <w:p w14:paraId="5F380084" w14:textId="77777777" w:rsidR="00253DE1" w:rsidRPr="00F45514" w:rsidRDefault="00253DE1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ATG16L2</w:t>
            </w:r>
          </w:p>
          <w:p w14:paraId="1CA8E43B" w14:textId="28A9998B" w:rsidR="000F5C1F" w:rsidRPr="00F45514" w:rsidRDefault="00253DE1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NPRL3</w:t>
            </w:r>
            <w:r w:rsidR="0076648C"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164877A3" w14:textId="5857FE05" w:rsidR="000F5C1F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253DE1" w:rsidRPr="00F45514">
              <w:rPr>
                <w:rFonts w:ascii="Palatino Linotype" w:hAnsi="Palatino Linotype"/>
                <w:sz w:val="20"/>
                <w:szCs w:val="20"/>
              </w:rPr>
              <w:t>4.23E-02</w:t>
            </w:r>
          </w:p>
        </w:tc>
      </w:tr>
      <w:tr w:rsidR="000F5C1F" w:rsidRPr="00F45514" w14:paraId="25A04D23" w14:textId="77777777" w:rsidTr="009D774C">
        <w:tc>
          <w:tcPr>
            <w:tcW w:w="1271" w:type="dxa"/>
            <w:vMerge/>
          </w:tcPr>
          <w:p w14:paraId="465496BC" w14:textId="77777777" w:rsidR="000F5C1F" w:rsidRPr="00F45514" w:rsidRDefault="000F5C1F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36278124" w14:textId="0D743B9F" w:rsidR="000F5C1F" w:rsidRPr="00F45514" w:rsidRDefault="0076648C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253DE1" w:rsidRPr="00F45514">
              <w:rPr>
                <w:rFonts w:ascii="Palatino Linotype" w:hAnsi="Palatino Linotype"/>
                <w:sz w:val="20"/>
                <w:szCs w:val="20"/>
              </w:rPr>
              <w:t xml:space="preserve">protein </w:t>
            </w:r>
            <w:proofErr w:type="spellStart"/>
            <w:r w:rsidR="00253DE1" w:rsidRPr="00F45514">
              <w:rPr>
                <w:rFonts w:ascii="Palatino Linotype" w:hAnsi="Palatino Linotype"/>
                <w:sz w:val="20"/>
                <w:szCs w:val="20"/>
              </w:rPr>
              <w:t>ubiquitination</w:t>
            </w:r>
            <w:proofErr w:type="spellEnd"/>
          </w:p>
        </w:tc>
        <w:tc>
          <w:tcPr>
            <w:tcW w:w="1842" w:type="dxa"/>
          </w:tcPr>
          <w:p w14:paraId="19A72E72" w14:textId="3F1FF93C" w:rsidR="00253DE1" w:rsidRPr="00F45514" w:rsidRDefault="0076648C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253DE1" w:rsidRPr="00F45514">
              <w:rPr>
                <w:rFonts w:ascii="Palatino Linotype" w:hAnsi="Palatino Linotype"/>
                <w:sz w:val="20"/>
                <w:szCs w:val="20"/>
              </w:rPr>
              <w:t>SMURF1</w:t>
            </w:r>
          </w:p>
          <w:p w14:paraId="3DAD8C3A" w14:textId="77777777" w:rsidR="00253DE1" w:rsidRPr="00F45514" w:rsidRDefault="00253DE1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WWP2</w:t>
            </w:r>
          </w:p>
          <w:p w14:paraId="45E96B7B" w14:textId="77777777" w:rsidR="00253DE1" w:rsidRPr="00F45514" w:rsidRDefault="00253DE1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UBE3C</w:t>
            </w:r>
          </w:p>
          <w:p w14:paraId="2D92DADD" w14:textId="48A94EA9" w:rsidR="000F5C1F" w:rsidRPr="00F45514" w:rsidRDefault="00253DE1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AMFR</w:t>
            </w:r>
            <w:r w:rsidR="0076648C"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75E3221B" w14:textId="75B5BE71" w:rsidR="000F5C1F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253DE1" w:rsidRPr="00F45514">
              <w:rPr>
                <w:rFonts w:ascii="Palatino Linotype" w:hAnsi="Palatino Linotype"/>
                <w:sz w:val="20"/>
                <w:szCs w:val="20"/>
              </w:rPr>
              <w:t>2.82E-02</w:t>
            </w:r>
          </w:p>
        </w:tc>
      </w:tr>
      <w:tr w:rsidR="00253DE1" w:rsidRPr="00F45514" w14:paraId="48B0C4CE" w14:textId="77777777" w:rsidTr="009D774C">
        <w:tc>
          <w:tcPr>
            <w:tcW w:w="1271" w:type="dxa"/>
            <w:vMerge w:val="restart"/>
          </w:tcPr>
          <w:p w14:paraId="11BBFDC7" w14:textId="5A95A285" w:rsidR="00253DE1" w:rsidRPr="00F45514" w:rsidRDefault="00887137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253DE1" w:rsidRPr="00F45514">
              <w:rPr>
                <w:rFonts w:ascii="Palatino Linotype" w:hAnsi="Palatino Linotype"/>
                <w:sz w:val="20"/>
                <w:szCs w:val="20"/>
              </w:rPr>
              <w:t>4</w:t>
            </w:r>
          </w:p>
        </w:tc>
        <w:tc>
          <w:tcPr>
            <w:tcW w:w="4253" w:type="dxa"/>
          </w:tcPr>
          <w:p w14:paraId="74036866" w14:textId="5E603AE7" w:rsidR="00253DE1" w:rsidRPr="00F45514" w:rsidRDefault="0076648C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635147"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positive regulation of cell growth</w:t>
            </w: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</w:p>
        </w:tc>
        <w:tc>
          <w:tcPr>
            <w:tcW w:w="1842" w:type="dxa"/>
          </w:tcPr>
          <w:p w14:paraId="7BC35BE4" w14:textId="2CC08843" w:rsidR="00253DE1" w:rsidRPr="00F45514" w:rsidRDefault="0076648C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CE6CB3" w:rsidRPr="00F45514">
              <w:rPr>
                <w:rFonts w:ascii="Palatino Linotype" w:hAnsi="Palatino Linotype"/>
                <w:sz w:val="20"/>
                <w:szCs w:val="20"/>
              </w:rPr>
              <w:t>RPTOR</w:t>
            </w:r>
          </w:p>
        </w:tc>
        <w:tc>
          <w:tcPr>
            <w:tcW w:w="1696" w:type="dxa"/>
          </w:tcPr>
          <w:p w14:paraId="10A94460" w14:textId="493E4A50" w:rsidR="00253DE1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CE6CB3" w:rsidRPr="00F45514">
              <w:rPr>
                <w:rFonts w:ascii="Palatino Linotype" w:hAnsi="Palatino Linotype"/>
                <w:sz w:val="20"/>
                <w:szCs w:val="20"/>
              </w:rPr>
              <w:t>3.57E-02</w:t>
            </w:r>
          </w:p>
        </w:tc>
      </w:tr>
      <w:tr w:rsidR="00253DE1" w:rsidRPr="00F45514" w14:paraId="733E0B52" w14:textId="77777777" w:rsidTr="009D774C">
        <w:tc>
          <w:tcPr>
            <w:tcW w:w="1271" w:type="dxa"/>
            <w:vMerge/>
          </w:tcPr>
          <w:p w14:paraId="407AF9F0" w14:textId="77777777" w:rsidR="00253DE1" w:rsidRPr="00F45514" w:rsidRDefault="00253DE1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48D343A1" w14:textId="71382BBB" w:rsidR="00253DE1" w:rsidRPr="00F45514" w:rsidRDefault="0076648C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635147" w:rsidRPr="00F45514">
              <w:rPr>
                <w:rFonts w:ascii="Palatino Linotype" w:hAnsi="Palatino Linotype"/>
                <w:sz w:val="20"/>
                <w:szCs w:val="20"/>
              </w:rPr>
              <w:t>hormone-mediated</w:t>
            </w:r>
            <w:proofErr w:type="spellEnd"/>
            <w:r w:rsidR="00635147" w:rsidRPr="00F45514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635147" w:rsidRPr="00F45514">
              <w:rPr>
                <w:rFonts w:ascii="Palatino Linotype" w:hAnsi="Palatino Linotype"/>
                <w:sz w:val="20"/>
                <w:szCs w:val="20"/>
              </w:rPr>
              <w:t>signaling</w:t>
            </w:r>
            <w:proofErr w:type="spellEnd"/>
            <w:r w:rsidR="00635147" w:rsidRPr="00F45514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635147" w:rsidRPr="00F45514">
              <w:rPr>
                <w:rFonts w:ascii="Palatino Linotype" w:hAnsi="Palatino Linotype"/>
                <w:sz w:val="20"/>
                <w:szCs w:val="20"/>
              </w:rPr>
              <w:t>pathway</w:t>
            </w:r>
            <w:proofErr w:type="spellEnd"/>
          </w:p>
        </w:tc>
        <w:tc>
          <w:tcPr>
            <w:tcW w:w="1842" w:type="dxa"/>
          </w:tcPr>
          <w:p w14:paraId="780DC216" w14:textId="12F2AA62" w:rsidR="00CE6CB3" w:rsidRPr="00F45514" w:rsidRDefault="0076648C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CE6CB3" w:rsidRPr="00F45514">
              <w:rPr>
                <w:rFonts w:ascii="Palatino Linotype" w:hAnsi="Palatino Linotype"/>
                <w:sz w:val="20"/>
                <w:szCs w:val="20"/>
              </w:rPr>
              <w:t>RARA</w:t>
            </w:r>
          </w:p>
          <w:p w14:paraId="6BD6505A" w14:textId="027F386A" w:rsidR="00253DE1" w:rsidRPr="00F45514" w:rsidRDefault="00CE6CB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THRA</w:t>
            </w:r>
            <w:r w:rsidR="0076648C"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17D576DF" w14:textId="1BBD53A3" w:rsidR="00253DE1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CE6CB3" w:rsidRPr="00F45514">
              <w:rPr>
                <w:rFonts w:ascii="Palatino Linotype" w:hAnsi="Palatino Linotype"/>
                <w:sz w:val="20"/>
                <w:szCs w:val="20"/>
              </w:rPr>
              <w:t>3.55E-02</w:t>
            </w:r>
          </w:p>
        </w:tc>
      </w:tr>
      <w:tr w:rsidR="00253DE1" w:rsidRPr="00F45514" w14:paraId="6C384033" w14:textId="77777777" w:rsidTr="009D774C">
        <w:tc>
          <w:tcPr>
            <w:tcW w:w="1271" w:type="dxa"/>
            <w:vMerge/>
          </w:tcPr>
          <w:p w14:paraId="2E453F7A" w14:textId="77777777" w:rsidR="00253DE1" w:rsidRPr="00F45514" w:rsidRDefault="00253DE1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31A0FA5F" w14:textId="65A3E092" w:rsidR="00253DE1" w:rsidRPr="00F45514" w:rsidRDefault="0076648C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635147"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proteasome-mediated ubiquitin-dependent protein catabolic process</w:t>
            </w:r>
          </w:p>
        </w:tc>
        <w:tc>
          <w:tcPr>
            <w:tcW w:w="1842" w:type="dxa"/>
          </w:tcPr>
          <w:p w14:paraId="5659EDDD" w14:textId="5AEB255E" w:rsidR="00CE6CB3" w:rsidRPr="00F45514" w:rsidRDefault="0076648C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CE6CB3"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SMURF2</w:t>
            </w:r>
          </w:p>
          <w:p w14:paraId="530723B5" w14:textId="77777777" w:rsidR="00CE6CB3" w:rsidRPr="00F45514" w:rsidRDefault="00CE6CB3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TNFAIP1</w:t>
            </w:r>
          </w:p>
          <w:p w14:paraId="53F1AA39" w14:textId="77777777" w:rsidR="00CE6CB3" w:rsidRPr="00F45514" w:rsidRDefault="00CE6CB3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SPOP</w:t>
            </w:r>
          </w:p>
          <w:p w14:paraId="791C33E1" w14:textId="77777777" w:rsidR="00CE6CB3" w:rsidRPr="00F45514" w:rsidRDefault="00CE6CB3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KCTD2</w:t>
            </w:r>
          </w:p>
          <w:p w14:paraId="07B1DA31" w14:textId="0A058050" w:rsidR="00253DE1" w:rsidRPr="00F45514" w:rsidRDefault="00CE6CB3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FBXL20</w:t>
            </w:r>
            <w:r w:rsidR="0076648C"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</w:p>
        </w:tc>
        <w:tc>
          <w:tcPr>
            <w:tcW w:w="1696" w:type="dxa"/>
          </w:tcPr>
          <w:p w14:paraId="4D0C4ECF" w14:textId="260B54B4" w:rsidR="00253DE1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CE6CB3" w:rsidRPr="00F45514">
              <w:rPr>
                <w:rFonts w:ascii="Palatino Linotype" w:hAnsi="Palatino Linotype"/>
                <w:sz w:val="20"/>
                <w:szCs w:val="20"/>
              </w:rPr>
              <w:t>1.30E-02</w:t>
            </w:r>
          </w:p>
        </w:tc>
      </w:tr>
      <w:tr w:rsidR="00253DE1" w:rsidRPr="00F45514" w14:paraId="11F5A89A" w14:textId="77777777" w:rsidTr="009D774C">
        <w:tc>
          <w:tcPr>
            <w:tcW w:w="1271" w:type="dxa"/>
            <w:vMerge/>
          </w:tcPr>
          <w:p w14:paraId="4503DF09" w14:textId="77777777" w:rsidR="00253DE1" w:rsidRPr="00F45514" w:rsidRDefault="00253DE1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40903582" w14:textId="096462D2" w:rsidR="00253DE1" w:rsidRPr="00F45514" w:rsidRDefault="0076648C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635147"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positive regulation of protein serine/threonine kinase activity</w:t>
            </w:r>
          </w:p>
        </w:tc>
        <w:tc>
          <w:tcPr>
            <w:tcW w:w="1842" w:type="dxa"/>
          </w:tcPr>
          <w:p w14:paraId="6058AD7D" w14:textId="10182587" w:rsidR="00CE6CB3" w:rsidRPr="00F45514" w:rsidRDefault="0076648C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CE6CB3" w:rsidRPr="00F45514">
              <w:rPr>
                <w:rFonts w:ascii="Palatino Linotype" w:hAnsi="Palatino Linotype"/>
                <w:sz w:val="20"/>
                <w:szCs w:val="20"/>
              </w:rPr>
              <w:t>SPAG9</w:t>
            </w:r>
          </w:p>
          <w:p w14:paraId="7761A2E0" w14:textId="6B2FBD4C" w:rsidR="00253DE1" w:rsidRPr="00F45514" w:rsidRDefault="00CE6CB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RPTOR</w:t>
            </w:r>
            <w:r w:rsidR="0076648C"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77B265BB" w14:textId="39D7C773" w:rsidR="00253DE1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CE6CB3" w:rsidRPr="00F45514">
              <w:rPr>
                <w:rFonts w:ascii="Palatino Linotype" w:hAnsi="Palatino Linotype"/>
                <w:sz w:val="20"/>
                <w:szCs w:val="20"/>
              </w:rPr>
              <w:t>4.73E-02</w:t>
            </w:r>
          </w:p>
        </w:tc>
      </w:tr>
      <w:tr w:rsidR="00CE6CB3" w:rsidRPr="00F45514" w14:paraId="764057EC" w14:textId="77777777" w:rsidTr="009D774C">
        <w:tc>
          <w:tcPr>
            <w:tcW w:w="1271" w:type="dxa"/>
            <w:vMerge w:val="restart"/>
          </w:tcPr>
          <w:p w14:paraId="1851E48E" w14:textId="3988B005" w:rsidR="00CE6CB3" w:rsidRPr="00F45514" w:rsidRDefault="00887137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CE6CB3" w:rsidRPr="00F45514">
              <w:rPr>
                <w:rFonts w:ascii="Palatino Linotype" w:hAnsi="Palatino Linotype"/>
                <w:sz w:val="20"/>
                <w:szCs w:val="20"/>
              </w:rPr>
              <w:t>5</w:t>
            </w:r>
          </w:p>
        </w:tc>
        <w:tc>
          <w:tcPr>
            <w:tcW w:w="4253" w:type="dxa"/>
          </w:tcPr>
          <w:p w14:paraId="18B9CF70" w14:textId="7C7CB162" w:rsidR="00CE6CB3" w:rsidRPr="00F45514" w:rsidRDefault="0076648C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F86873"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release of cytochrome c from mitochondria</w:t>
            </w: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</w:p>
        </w:tc>
        <w:tc>
          <w:tcPr>
            <w:tcW w:w="1842" w:type="dxa"/>
          </w:tcPr>
          <w:p w14:paraId="2B57C9D7" w14:textId="777FCA31" w:rsidR="00CE6CB3" w:rsidRPr="00F45514" w:rsidRDefault="0076648C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F86873" w:rsidRPr="00F45514">
              <w:rPr>
                <w:rFonts w:ascii="Palatino Linotype" w:hAnsi="Palatino Linotype"/>
                <w:sz w:val="20"/>
                <w:szCs w:val="20"/>
              </w:rPr>
              <w:t>BID</w:t>
            </w:r>
          </w:p>
        </w:tc>
        <w:tc>
          <w:tcPr>
            <w:tcW w:w="1696" w:type="dxa"/>
          </w:tcPr>
          <w:p w14:paraId="61E701E3" w14:textId="3340039F" w:rsidR="00CE6CB3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F86873" w:rsidRPr="00F45514">
              <w:rPr>
                <w:rFonts w:ascii="Palatino Linotype" w:hAnsi="Palatino Linotype"/>
                <w:sz w:val="20"/>
                <w:szCs w:val="20"/>
              </w:rPr>
              <w:t>2.10E-02</w:t>
            </w:r>
          </w:p>
        </w:tc>
      </w:tr>
      <w:tr w:rsidR="00CE6CB3" w:rsidRPr="00F45514" w14:paraId="2801BA38" w14:textId="77777777" w:rsidTr="009D774C">
        <w:tc>
          <w:tcPr>
            <w:tcW w:w="1271" w:type="dxa"/>
            <w:vMerge/>
          </w:tcPr>
          <w:p w14:paraId="1D79FF9C" w14:textId="77777777" w:rsidR="00CE6CB3" w:rsidRPr="00F45514" w:rsidRDefault="00CE6CB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6C4FB559" w14:textId="4E05F3A4" w:rsidR="00CE6CB3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F86873"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positive regulation of cysteine-type endopeptidase activity involved in apoptotic process</w:t>
            </w: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</w:p>
        </w:tc>
        <w:tc>
          <w:tcPr>
            <w:tcW w:w="1842" w:type="dxa"/>
          </w:tcPr>
          <w:p w14:paraId="71074877" w14:textId="32825BBB" w:rsidR="00F86873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F86873" w:rsidRPr="00F45514">
              <w:rPr>
                <w:rFonts w:ascii="Palatino Linotype" w:hAnsi="Palatino Linotype"/>
                <w:sz w:val="20"/>
                <w:szCs w:val="20"/>
              </w:rPr>
              <w:t>BID</w:t>
            </w:r>
          </w:p>
          <w:p w14:paraId="48ED0195" w14:textId="3F73F6C4" w:rsidR="00CE6CB3" w:rsidRPr="00F45514" w:rsidRDefault="00F8687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PPM1F</w:t>
            </w:r>
          </w:p>
        </w:tc>
        <w:tc>
          <w:tcPr>
            <w:tcW w:w="1696" w:type="dxa"/>
          </w:tcPr>
          <w:p w14:paraId="47627A7C" w14:textId="15E5FDA3" w:rsidR="00CE6CB3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F86873" w:rsidRPr="00F45514">
              <w:rPr>
                <w:rFonts w:ascii="Palatino Linotype" w:hAnsi="Palatino Linotype"/>
                <w:sz w:val="20"/>
                <w:szCs w:val="20"/>
              </w:rPr>
              <w:t>7.11E-03</w:t>
            </w:r>
          </w:p>
        </w:tc>
      </w:tr>
      <w:tr w:rsidR="00CE6CB3" w:rsidRPr="00F45514" w14:paraId="425EF8A2" w14:textId="77777777" w:rsidTr="009D774C">
        <w:tc>
          <w:tcPr>
            <w:tcW w:w="1271" w:type="dxa"/>
            <w:vMerge/>
          </w:tcPr>
          <w:p w14:paraId="6551C1A5" w14:textId="77777777" w:rsidR="00CE6CB3" w:rsidRPr="00F45514" w:rsidRDefault="00CE6CB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0C7EC5D7" w14:textId="5560CB32" w:rsidR="00CE6CB3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F86873" w:rsidRPr="00F45514">
              <w:rPr>
                <w:rFonts w:ascii="Palatino Linotype" w:hAnsi="Palatino Linotype"/>
                <w:sz w:val="20"/>
                <w:szCs w:val="20"/>
              </w:rPr>
              <w:t>cell</w:t>
            </w:r>
            <w:proofErr w:type="spellEnd"/>
            <w:r w:rsidR="00F86873" w:rsidRPr="00F45514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F86873" w:rsidRPr="00F45514">
              <w:rPr>
                <w:rFonts w:ascii="Palatino Linotype" w:hAnsi="Palatino Linotype"/>
                <w:sz w:val="20"/>
                <w:szCs w:val="20"/>
              </w:rPr>
              <w:t>adhesion</w:t>
            </w:r>
            <w:proofErr w:type="spellEnd"/>
          </w:p>
        </w:tc>
        <w:tc>
          <w:tcPr>
            <w:tcW w:w="1842" w:type="dxa"/>
          </w:tcPr>
          <w:p w14:paraId="35BC1EE0" w14:textId="7D601739" w:rsidR="00F86873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F86873" w:rsidRPr="00F45514">
              <w:rPr>
                <w:rFonts w:ascii="Palatino Linotype" w:hAnsi="Palatino Linotype"/>
                <w:sz w:val="20"/>
                <w:szCs w:val="20"/>
              </w:rPr>
              <w:t>PCDHA6</w:t>
            </w:r>
          </w:p>
          <w:p w14:paraId="0CF9357E" w14:textId="77777777" w:rsidR="00F86873" w:rsidRPr="00F45514" w:rsidRDefault="00F8687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PCDHA9</w:t>
            </w:r>
          </w:p>
          <w:p w14:paraId="4F85EC81" w14:textId="77777777" w:rsidR="00F86873" w:rsidRPr="00F45514" w:rsidRDefault="00F8687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PCDHA2</w:t>
            </w:r>
          </w:p>
          <w:p w14:paraId="5FCEE083" w14:textId="77777777" w:rsidR="00F86873" w:rsidRPr="00F45514" w:rsidRDefault="00F8687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PCDHA4</w:t>
            </w:r>
          </w:p>
          <w:p w14:paraId="1E87DEA7" w14:textId="77777777" w:rsidR="00F86873" w:rsidRPr="00F45514" w:rsidRDefault="00F8687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PCDHA11</w:t>
            </w:r>
          </w:p>
          <w:p w14:paraId="5D757712" w14:textId="77777777" w:rsidR="00F86873" w:rsidRPr="00F45514" w:rsidRDefault="00F8687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PCDHA7</w:t>
            </w:r>
          </w:p>
          <w:p w14:paraId="7E65D589" w14:textId="77777777" w:rsidR="00F86873" w:rsidRPr="00F45514" w:rsidRDefault="00F8687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PCDHA13</w:t>
            </w:r>
          </w:p>
          <w:p w14:paraId="23BDED78" w14:textId="77777777" w:rsidR="00F86873" w:rsidRPr="00F45514" w:rsidRDefault="00F8687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PCDHA10</w:t>
            </w:r>
          </w:p>
          <w:p w14:paraId="484BE272" w14:textId="77777777" w:rsidR="00F86873" w:rsidRPr="00F45514" w:rsidRDefault="00F8687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PCDHA3</w:t>
            </w:r>
          </w:p>
          <w:p w14:paraId="223AFEB1" w14:textId="77777777" w:rsidR="00F86873" w:rsidRPr="00F45514" w:rsidRDefault="00F8687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PCDHA8</w:t>
            </w:r>
          </w:p>
          <w:p w14:paraId="4C498685" w14:textId="77777777" w:rsidR="00F86873" w:rsidRPr="00F45514" w:rsidRDefault="00F8687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PCDHA12</w:t>
            </w:r>
          </w:p>
          <w:p w14:paraId="3BBA7B53" w14:textId="77777777" w:rsidR="00F86873" w:rsidRPr="00F45514" w:rsidRDefault="00F8687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PCDHA5</w:t>
            </w:r>
          </w:p>
          <w:p w14:paraId="7C1A0547" w14:textId="77777777" w:rsidR="00F86873" w:rsidRPr="00F45514" w:rsidRDefault="00F8687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PCDHA1</w:t>
            </w:r>
          </w:p>
          <w:p w14:paraId="0D4964BD" w14:textId="77777777" w:rsidR="00F86873" w:rsidRPr="00F45514" w:rsidRDefault="00F8687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ARVCF</w:t>
            </w:r>
          </w:p>
          <w:p w14:paraId="53AA6885" w14:textId="77777777" w:rsidR="00F86873" w:rsidRPr="00F45514" w:rsidRDefault="00F8687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PARVB</w:t>
            </w:r>
          </w:p>
          <w:p w14:paraId="4B78A98E" w14:textId="77777777" w:rsidR="00F86873" w:rsidRPr="00F45514" w:rsidRDefault="00F8687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PLXNB2</w:t>
            </w:r>
          </w:p>
          <w:p w14:paraId="767875FC" w14:textId="6A67F2A5" w:rsidR="00CE6CB3" w:rsidRPr="00F45514" w:rsidRDefault="00F8687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PCDHAC1</w:t>
            </w:r>
            <w:r w:rsidR="007B3DA3"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06533D2F" w14:textId="24B6DA6B" w:rsidR="00CE6CB3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F86873" w:rsidRPr="00F45514">
              <w:rPr>
                <w:rFonts w:ascii="Palatino Linotype" w:hAnsi="Palatino Linotype"/>
                <w:sz w:val="20"/>
                <w:szCs w:val="20"/>
              </w:rPr>
              <w:t>8.86E-13</w:t>
            </w:r>
          </w:p>
        </w:tc>
      </w:tr>
      <w:tr w:rsidR="00CE6CB3" w:rsidRPr="00F45514" w14:paraId="2B2D7536" w14:textId="77777777" w:rsidTr="009D774C">
        <w:tc>
          <w:tcPr>
            <w:tcW w:w="1271" w:type="dxa"/>
            <w:vMerge/>
          </w:tcPr>
          <w:p w14:paraId="50754068" w14:textId="77777777" w:rsidR="00CE6CB3" w:rsidRPr="00F45514" w:rsidRDefault="00CE6CB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3D34C2A7" w14:textId="1FD16D84" w:rsidR="00CE6CB3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F86873" w:rsidRPr="00F45514">
              <w:rPr>
                <w:rFonts w:ascii="Palatino Linotype" w:hAnsi="Palatino Linotype"/>
                <w:sz w:val="20"/>
                <w:szCs w:val="20"/>
              </w:rPr>
              <w:t xml:space="preserve">TOR </w:t>
            </w:r>
            <w:proofErr w:type="spellStart"/>
            <w:r w:rsidR="00F86873" w:rsidRPr="00F45514">
              <w:rPr>
                <w:rFonts w:ascii="Palatino Linotype" w:hAnsi="Palatino Linotype"/>
                <w:sz w:val="20"/>
                <w:szCs w:val="20"/>
              </w:rPr>
              <w:t>signaling</w:t>
            </w:r>
            <w:proofErr w:type="spellEnd"/>
          </w:p>
        </w:tc>
        <w:tc>
          <w:tcPr>
            <w:tcW w:w="1842" w:type="dxa"/>
          </w:tcPr>
          <w:p w14:paraId="0948A4C7" w14:textId="30D49768" w:rsidR="00F86873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F86873" w:rsidRPr="00F45514">
              <w:rPr>
                <w:rFonts w:ascii="Palatino Linotype" w:hAnsi="Palatino Linotype"/>
                <w:sz w:val="20"/>
                <w:szCs w:val="20"/>
              </w:rPr>
              <w:t>PRR5</w:t>
            </w:r>
          </w:p>
          <w:p w14:paraId="2C1C5796" w14:textId="66C14719" w:rsidR="00CE6CB3" w:rsidRPr="00F45514" w:rsidRDefault="00F8687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DEPDC5</w:t>
            </w:r>
            <w:r w:rsidR="007B3DA3"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5658E3F1" w14:textId="2AAC07E0" w:rsidR="00CE6CB3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F86873" w:rsidRPr="00F45514">
              <w:rPr>
                <w:rFonts w:ascii="Palatino Linotype" w:hAnsi="Palatino Linotype"/>
                <w:sz w:val="20"/>
                <w:szCs w:val="20"/>
              </w:rPr>
              <w:t>2.18E-02</w:t>
            </w:r>
          </w:p>
        </w:tc>
      </w:tr>
      <w:tr w:rsidR="00F86873" w:rsidRPr="00F45514" w14:paraId="5BCE6011" w14:textId="77777777" w:rsidTr="009D774C">
        <w:tc>
          <w:tcPr>
            <w:tcW w:w="1271" w:type="dxa"/>
            <w:vMerge w:val="restart"/>
          </w:tcPr>
          <w:p w14:paraId="09F6583C" w14:textId="4BD57247" w:rsidR="00F86873" w:rsidRPr="00F45514" w:rsidRDefault="00887137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F86873" w:rsidRPr="00F45514">
              <w:rPr>
                <w:rFonts w:ascii="Palatino Linotype" w:hAnsi="Palatino Linotype"/>
                <w:sz w:val="20"/>
                <w:szCs w:val="20"/>
              </w:rPr>
              <w:t>6</w:t>
            </w:r>
          </w:p>
        </w:tc>
        <w:tc>
          <w:tcPr>
            <w:tcW w:w="4253" w:type="dxa"/>
          </w:tcPr>
          <w:p w14:paraId="4AA3B171" w14:textId="406315DA" w:rsidR="00F86873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F86873"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t>negative regulation of TOR signaling</w:t>
            </w:r>
          </w:p>
        </w:tc>
        <w:tc>
          <w:tcPr>
            <w:tcW w:w="1842" w:type="dxa"/>
          </w:tcPr>
          <w:p w14:paraId="3567B202" w14:textId="344A2F2D" w:rsidR="00F86873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F86873" w:rsidRPr="00F45514">
              <w:rPr>
                <w:rFonts w:ascii="Palatino Linotype" w:hAnsi="Palatino Linotype"/>
                <w:sz w:val="20"/>
                <w:szCs w:val="20"/>
              </w:rPr>
              <w:t>GSK3A</w:t>
            </w:r>
          </w:p>
          <w:p w14:paraId="04DB0602" w14:textId="1D00A92B" w:rsidR="00F86873" w:rsidRPr="00F45514" w:rsidRDefault="00F8687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AKT1S1</w:t>
            </w:r>
            <w:r w:rsidR="007B3DA3"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0E61B27A" w14:textId="42113F09" w:rsidR="00F86873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F86873" w:rsidRPr="00F45514">
              <w:rPr>
                <w:rFonts w:ascii="Palatino Linotype" w:hAnsi="Palatino Linotype"/>
                <w:sz w:val="20"/>
                <w:szCs w:val="20"/>
              </w:rPr>
              <w:t>4.99E-03</w:t>
            </w:r>
          </w:p>
          <w:p w14:paraId="618238EA" w14:textId="77777777" w:rsidR="00F86873" w:rsidRPr="00F45514" w:rsidRDefault="00F8687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F86873" w:rsidRPr="00F45514" w14:paraId="28AF216A" w14:textId="77777777" w:rsidTr="009D774C">
        <w:tc>
          <w:tcPr>
            <w:tcW w:w="1271" w:type="dxa"/>
            <w:vMerge/>
          </w:tcPr>
          <w:p w14:paraId="17485E12" w14:textId="77777777" w:rsidR="00F86873" w:rsidRPr="00F45514" w:rsidRDefault="00F8687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4E4D8F9C" w14:textId="21203A84" w:rsidR="00F86873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bookmarkStart w:id="1" w:name="OLE_LINK5"/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F86873" w:rsidRPr="00F45514">
              <w:rPr>
                <w:rFonts w:ascii="Palatino Linotype" w:hAnsi="Palatino Linotype"/>
                <w:sz w:val="20"/>
                <w:szCs w:val="20"/>
              </w:rPr>
              <w:t>extrinsic</w:t>
            </w:r>
            <w:proofErr w:type="spellEnd"/>
            <w:r w:rsidR="00F86873" w:rsidRPr="00F45514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F86873" w:rsidRPr="00F45514">
              <w:rPr>
                <w:rFonts w:ascii="Palatino Linotype" w:hAnsi="Palatino Linotype"/>
                <w:sz w:val="20"/>
                <w:szCs w:val="20"/>
              </w:rPr>
              <w:t>apoptotic</w:t>
            </w:r>
            <w:proofErr w:type="spellEnd"/>
            <w:r w:rsidR="00F86873" w:rsidRPr="00F45514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F86873" w:rsidRPr="00F45514">
              <w:rPr>
                <w:rFonts w:ascii="Palatino Linotype" w:hAnsi="Palatino Linotype"/>
                <w:sz w:val="20"/>
                <w:szCs w:val="20"/>
              </w:rPr>
              <w:t>signaling</w:t>
            </w:r>
            <w:proofErr w:type="spellEnd"/>
            <w:r w:rsidR="00F86873" w:rsidRPr="00F45514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F86873" w:rsidRPr="00F45514">
              <w:rPr>
                <w:rFonts w:ascii="Palatino Linotype" w:hAnsi="Palatino Linotype"/>
                <w:sz w:val="20"/>
                <w:szCs w:val="20"/>
              </w:rPr>
              <w:t>pathway</w:t>
            </w:r>
            <w:bookmarkEnd w:id="1"/>
            <w:proofErr w:type="spellEnd"/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842" w:type="dxa"/>
          </w:tcPr>
          <w:p w14:paraId="058F0FE0" w14:textId="6C719E10" w:rsidR="00F86873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F86873" w:rsidRPr="00F45514">
              <w:rPr>
                <w:rFonts w:ascii="Palatino Linotype" w:hAnsi="Palatino Linotype"/>
                <w:sz w:val="20"/>
                <w:szCs w:val="20"/>
              </w:rPr>
              <w:t>GSK3A</w:t>
            </w:r>
          </w:p>
          <w:p w14:paraId="108B40EC" w14:textId="5DC9A9EC" w:rsidR="00F86873" w:rsidRPr="00F45514" w:rsidRDefault="00F8687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DEDD2</w:t>
            </w:r>
            <w:r w:rsidR="007B3DA3"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49464AC4" w14:textId="293DC73D" w:rsidR="00F86873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F86873" w:rsidRPr="00F45514">
              <w:rPr>
                <w:rFonts w:ascii="Palatino Linotype" w:hAnsi="Palatino Linotype"/>
                <w:sz w:val="20"/>
                <w:szCs w:val="20"/>
              </w:rPr>
              <w:t>1.17E-02</w:t>
            </w:r>
          </w:p>
        </w:tc>
      </w:tr>
      <w:tr w:rsidR="00F86873" w:rsidRPr="00F45514" w14:paraId="55C2493C" w14:textId="77777777" w:rsidTr="009D774C">
        <w:tc>
          <w:tcPr>
            <w:tcW w:w="1271" w:type="dxa"/>
            <w:vMerge/>
          </w:tcPr>
          <w:p w14:paraId="61A19BAC" w14:textId="77777777" w:rsidR="00F86873" w:rsidRPr="00F45514" w:rsidRDefault="00F8687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0FDE1038" w14:textId="1C88A1F9" w:rsidR="00F86873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F86873" w:rsidRPr="00F45514">
              <w:rPr>
                <w:rFonts w:ascii="Palatino Linotype" w:hAnsi="Palatino Linotype"/>
                <w:sz w:val="20"/>
                <w:szCs w:val="20"/>
              </w:rPr>
              <w:t xml:space="preserve">TOR </w:t>
            </w:r>
            <w:proofErr w:type="spellStart"/>
            <w:r w:rsidR="00F86873" w:rsidRPr="00F45514">
              <w:rPr>
                <w:rFonts w:ascii="Palatino Linotype" w:hAnsi="Palatino Linotype"/>
                <w:sz w:val="20"/>
                <w:szCs w:val="20"/>
              </w:rPr>
              <w:t>signaling</w:t>
            </w:r>
            <w:proofErr w:type="spellEnd"/>
          </w:p>
        </w:tc>
        <w:tc>
          <w:tcPr>
            <w:tcW w:w="1842" w:type="dxa"/>
          </w:tcPr>
          <w:p w14:paraId="39CFD0EC" w14:textId="40BA7BC3" w:rsidR="00F86873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F86873" w:rsidRPr="00F45514">
              <w:rPr>
                <w:rFonts w:ascii="Palatino Linotype" w:hAnsi="Palatino Linotype"/>
                <w:sz w:val="20"/>
                <w:szCs w:val="20"/>
              </w:rPr>
              <w:t>GSK3A</w:t>
            </w:r>
          </w:p>
          <w:p w14:paraId="5520FC0D" w14:textId="4D2ACB6B" w:rsidR="00F86873" w:rsidRPr="00F45514" w:rsidRDefault="00F8687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AKT1S1</w:t>
            </w:r>
            <w:r w:rsidR="007B3DA3"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5508A4BF" w14:textId="3E7BAA37" w:rsidR="00F86873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F86873" w:rsidRPr="00F45514">
              <w:rPr>
                <w:rFonts w:ascii="Palatino Linotype" w:hAnsi="Palatino Linotype"/>
                <w:sz w:val="20"/>
                <w:szCs w:val="20"/>
              </w:rPr>
              <w:t>4.99E-03</w:t>
            </w:r>
          </w:p>
          <w:p w14:paraId="6D72520A" w14:textId="77777777" w:rsidR="00F86873" w:rsidRPr="00F45514" w:rsidRDefault="00F8687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D669CC" w:rsidRPr="00F45514" w14:paraId="3959181C" w14:textId="77777777" w:rsidTr="009D774C">
        <w:tc>
          <w:tcPr>
            <w:tcW w:w="1271" w:type="dxa"/>
            <w:vMerge w:val="restart"/>
          </w:tcPr>
          <w:p w14:paraId="19806987" w14:textId="568DEC0D" w:rsidR="00D669CC" w:rsidRPr="00F45514" w:rsidRDefault="00887137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D669CC" w:rsidRPr="00F45514">
              <w:rPr>
                <w:rFonts w:ascii="Palatino Linotype" w:hAnsi="Palatino Linotype"/>
                <w:sz w:val="20"/>
                <w:szCs w:val="20"/>
              </w:rPr>
              <w:t>7</w:t>
            </w:r>
          </w:p>
        </w:tc>
        <w:tc>
          <w:tcPr>
            <w:tcW w:w="4253" w:type="dxa"/>
          </w:tcPr>
          <w:p w14:paraId="6E5D14A4" w14:textId="7DCAB111" w:rsidR="00D669CC" w:rsidRPr="009F3BD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5449D0"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t>regulation of exit from mitosis</w:t>
            </w:r>
          </w:p>
        </w:tc>
        <w:tc>
          <w:tcPr>
            <w:tcW w:w="1842" w:type="dxa"/>
          </w:tcPr>
          <w:p w14:paraId="03EDC50D" w14:textId="367DAE6F" w:rsidR="00D669CC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5449D0" w:rsidRPr="00F45514">
              <w:rPr>
                <w:rFonts w:ascii="Palatino Linotype" w:hAnsi="Palatino Linotype"/>
                <w:sz w:val="20"/>
                <w:szCs w:val="20"/>
              </w:rPr>
              <w:t>CDC14B</w:t>
            </w: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53AD45BC" w14:textId="7525996C" w:rsidR="00D669CC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5449D0" w:rsidRPr="00F45514">
              <w:rPr>
                <w:rFonts w:ascii="Palatino Linotype" w:hAnsi="Palatino Linotype"/>
                <w:sz w:val="20"/>
                <w:szCs w:val="20"/>
              </w:rPr>
              <w:t>2.41E-02</w:t>
            </w:r>
          </w:p>
        </w:tc>
      </w:tr>
      <w:tr w:rsidR="00D669CC" w:rsidRPr="00F45514" w14:paraId="2BCF7A31" w14:textId="77777777" w:rsidTr="009D774C">
        <w:tc>
          <w:tcPr>
            <w:tcW w:w="1271" w:type="dxa"/>
            <w:vMerge/>
          </w:tcPr>
          <w:p w14:paraId="29FEC9B5" w14:textId="77777777" w:rsidR="00D669CC" w:rsidRPr="00F45514" w:rsidRDefault="00D669CC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2E8CEEEF" w14:textId="0E99AD99" w:rsidR="00D669CC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5449D0" w:rsidRPr="00F45514">
              <w:rPr>
                <w:rFonts w:ascii="Palatino Linotype" w:hAnsi="Palatino Linotype"/>
                <w:sz w:val="20"/>
                <w:szCs w:val="20"/>
              </w:rPr>
              <w:t>chromatin</w:t>
            </w:r>
            <w:proofErr w:type="spellEnd"/>
            <w:r w:rsidR="005449D0" w:rsidRPr="00F45514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5449D0" w:rsidRPr="00F45514">
              <w:rPr>
                <w:rFonts w:ascii="Palatino Linotype" w:hAnsi="Palatino Linotype"/>
                <w:sz w:val="20"/>
                <w:szCs w:val="20"/>
              </w:rPr>
              <w:t>remodeling</w:t>
            </w:r>
            <w:proofErr w:type="spellEnd"/>
          </w:p>
        </w:tc>
        <w:tc>
          <w:tcPr>
            <w:tcW w:w="1842" w:type="dxa"/>
          </w:tcPr>
          <w:p w14:paraId="4400DEB5" w14:textId="38A56ED2" w:rsidR="005449D0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5449D0" w:rsidRPr="00F45514">
              <w:rPr>
                <w:rFonts w:ascii="Palatino Linotype" w:hAnsi="Palatino Linotype"/>
                <w:sz w:val="20"/>
                <w:szCs w:val="20"/>
              </w:rPr>
              <w:t>SMARCA2</w:t>
            </w:r>
          </w:p>
          <w:p w14:paraId="6FB719EB" w14:textId="3D993685" w:rsidR="00D669CC" w:rsidRPr="00F45514" w:rsidRDefault="005449D0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KDM4C</w:t>
            </w:r>
            <w:r w:rsidR="007B3DA3"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016E0795" w14:textId="77777777" w:rsidR="004C1C99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  <w:p w14:paraId="5E6A3711" w14:textId="525E2995" w:rsidR="00D669CC" w:rsidRPr="00F45514" w:rsidRDefault="005449D0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3.57E-02</w:t>
            </w:r>
          </w:p>
        </w:tc>
      </w:tr>
      <w:tr w:rsidR="00D669CC" w:rsidRPr="00F45514" w14:paraId="32878646" w14:textId="77777777" w:rsidTr="009D774C">
        <w:tc>
          <w:tcPr>
            <w:tcW w:w="1271" w:type="dxa"/>
            <w:vMerge/>
          </w:tcPr>
          <w:p w14:paraId="518F7CAC" w14:textId="77777777" w:rsidR="00D669CC" w:rsidRPr="00F45514" w:rsidRDefault="00D669CC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08AEA848" w14:textId="39CD6A0D" w:rsidR="00D669CC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5449D0" w:rsidRPr="00F45514">
              <w:rPr>
                <w:rFonts w:ascii="Palatino Linotype" w:hAnsi="Palatino Linotype"/>
                <w:sz w:val="20"/>
                <w:szCs w:val="20"/>
              </w:rPr>
              <w:t xml:space="preserve">small </w:t>
            </w:r>
            <w:proofErr w:type="spellStart"/>
            <w:r w:rsidR="005449D0" w:rsidRPr="00F45514">
              <w:rPr>
                <w:rFonts w:ascii="Palatino Linotype" w:hAnsi="Palatino Linotype"/>
                <w:sz w:val="20"/>
                <w:szCs w:val="20"/>
              </w:rPr>
              <w:t>molecule</w:t>
            </w:r>
            <w:proofErr w:type="spellEnd"/>
            <w:r w:rsidR="005449D0" w:rsidRPr="00F45514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5449D0" w:rsidRPr="00F45514">
              <w:rPr>
                <w:rFonts w:ascii="Palatino Linotype" w:hAnsi="Palatino Linotype"/>
                <w:sz w:val="20"/>
                <w:szCs w:val="20"/>
              </w:rPr>
              <w:t>catabolic</w:t>
            </w:r>
            <w:proofErr w:type="spellEnd"/>
            <w:r w:rsidR="005449D0" w:rsidRPr="00F45514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5449D0" w:rsidRPr="00F45514">
              <w:rPr>
                <w:rFonts w:ascii="Palatino Linotype" w:hAnsi="Palatino Linotype"/>
                <w:sz w:val="20"/>
                <w:szCs w:val="20"/>
              </w:rPr>
              <w:t>process</w:t>
            </w:r>
            <w:proofErr w:type="spellEnd"/>
          </w:p>
        </w:tc>
        <w:tc>
          <w:tcPr>
            <w:tcW w:w="1842" w:type="dxa"/>
          </w:tcPr>
          <w:p w14:paraId="1FD874D9" w14:textId="186A577B" w:rsidR="005449D0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5449D0" w:rsidRPr="00F45514">
              <w:rPr>
                <w:rFonts w:ascii="Palatino Linotype" w:hAnsi="Palatino Linotype"/>
                <w:sz w:val="20"/>
                <w:szCs w:val="20"/>
              </w:rPr>
              <w:t>SLC27A4</w:t>
            </w:r>
          </w:p>
          <w:p w14:paraId="4E076D17" w14:textId="77777777" w:rsidR="005449D0" w:rsidRPr="00F45514" w:rsidRDefault="005449D0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GALT</w:t>
            </w:r>
          </w:p>
          <w:p w14:paraId="2F7A84CF" w14:textId="42AACC98" w:rsidR="00D669CC" w:rsidRPr="00F45514" w:rsidRDefault="005449D0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AUH</w:t>
            </w:r>
            <w:r w:rsidR="007B3DA3"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0A45CAF3" w14:textId="6A9ADEB1" w:rsidR="00D669CC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5449D0" w:rsidRPr="00F45514">
              <w:rPr>
                <w:rFonts w:ascii="Palatino Linotype" w:hAnsi="Palatino Linotype"/>
                <w:sz w:val="20"/>
                <w:szCs w:val="20"/>
              </w:rPr>
              <w:t>1.91E-02</w:t>
            </w:r>
          </w:p>
        </w:tc>
      </w:tr>
      <w:tr w:rsidR="00D669CC" w:rsidRPr="00F45514" w14:paraId="178DB38B" w14:textId="77777777" w:rsidTr="009D774C">
        <w:tc>
          <w:tcPr>
            <w:tcW w:w="1271" w:type="dxa"/>
            <w:vMerge/>
          </w:tcPr>
          <w:p w14:paraId="1436F589" w14:textId="77777777" w:rsidR="00D669CC" w:rsidRPr="00F45514" w:rsidRDefault="00D669CC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1B7654E6" w14:textId="037E7F2D" w:rsidR="00D669CC" w:rsidRPr="009F3BD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5449D0"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t>regulation of microtubule cytoskeleton organization</w:t>
            </w:r>
          </w:p>
        </w:tc>
        <w:tc>
          <w:tcPr>
            <w:tcW w:w="1842" w:type="dxa"/>
          </w:tcPr>
          <w:p w14:paraId="3ED710DF" w14:textId="26E18A2F" w:rsidR="005449D0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5449D0" w:rsidRPr="00F45514">
              <w:rPr>
                <w:rFonts w:ascii="Palatino Linotype" w:hAnsi="Palatino Linotype"/>
                <w:sz w:val="20"/>
                <w:szCs w:val="20"/>
              </w:rPr>
              <w:t>BICD2</w:t>
            </w:r>
          </w:p>
          <w:p w14:paraId="25A3C403" w14:textId="357F06B0" w:rsidR="00D669CC" w:rsidRPr="00F45514" w:rsidRDefault="005449D0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CAMSAP1</w:t>
            </w:r>
            <w:r w:rsidR="007B3DA3"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16A3735F" w14:textId="200E95F0" w:rsidR="00D669CC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5449D0" w:rsidRPr="00F45514">
              <w:rPr>
                <w:rFonts w:ascii="Palatino Linotype" w:hAnsi="Palatino Linotype"/>
                <w:sz w:val="20"/>
                <w:szCs w:val="20"/>
              </w:rPr>
              <w:t>1.70E-02</w:t>
            </w:r>
          </w:p>
        </w:tc>
      </w:tr>
      <w:tr w:rsidR="00F75E0E" w:rsidRPr="00F45514" w14:paraId="58862388" w14:textId="77777777" w:rsidTr="009D774C">
        <w:tc>
          <w:tcPr>
            <w:tcW w:w="1271" w:type="dxa"/>
            <w:vMerge w:val="restart"/>
          </w:tcPr>
          <w:p w14:paraId="322D9F88" w14:textId="1DA59BE5" w:rsidR="00F75E0E" w:rsidRPr="00F45514" w:rsidRDefault="00887137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F75E0E" w:rsidRPr="00F45514">
              <w:rPr>
                <w:rFonts w:ascii="Palatino Linotype" w:hAnsi="Palatino Linotype"/>
                <w:sz w:val="20"/>
                <w:szCs w:val="20"/>
              </w:rPr>
              <w:t>8</w:t>
            </w:r>
          </w:p>
        </w:tc>
        <w:tc>
          <w:tcPr>
            <w:tcW w:w="4253" w:type="dxa"/>
          </w:tcPr>
          <w:p w14:paraId="1B4DFB8D" w14:textId="172E93A2" w:rsidR="00F75E0E" w:rsidRPr="009F3BD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F75E0E"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t>negative regulation of I-</w:t>
            </w:r>
            <w:proofErr w:type="spellStart"/>
            <w:r w:rsidR="00F75E0E"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t>kappaB</w:t>
            </w:r>
            <w:proofErr w:type="spellEnd"/>
            <w:r w:rsidR="00F75E0E"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 kinase/NF-</w:t>
            </w:r>
            <w:proofErr w:type="spellStart"/>
            <w:r w:rsidR="00F75E0E"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t>kappaB</w:t>
            </w:r>
            <w:proofErr w:type="spellEnd"/>
            <w:r w:rsidR="00F75E0E"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 signaling</w:t>
            </w:r>
            <w:r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</w:p>
        </w:tc>
        <w:tc>
          <w:tcPr>
            <w:tcW w:w="1842" w:type="dxa"/>
          </w:tcPr>
          <w:p w14:paraId="19B80D38" w14:textId="40083D90" w:rsidR="00F75E0E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13346D" w:rsidRPr="00F45514">
              <w:rPr>
                <w:rFonts w:ascii="Palatino Linotype" w:hAnsi="Palatino Linotype"/>
                <w:sz w:val="20"/>
                <w:szCs w:val="20"/>
              </w:rPr>
              <w:t>OTUD7B</w:t>
            </w: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44DFCB46" w14:textId="3F9A5DD5" w:rsidR="00F75E0E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13346D" w:rsidRPr="00F45514">
              <w:rPr>
                <w:rFonts w:ascii="Palatino Linotype" w:hAnsi="Palatino Linotype"/>
                <w:sz w:val="20"/>
                <w:szCs w:val="20"/>
              </w:rPr>
              <w:t>3.07E-02</w:t>
            </w:r>
          </w:p>
        </w:tc>
      </w:tr>
      <w:tr w:rsidR="00F75E0E" w:rsidRPr="00F45514" w14:paraId="00738154" w14:textId="77777777" w:rsidTr="009D774C">
        <w:tc>
          <w:tcPr>
            <w:tcW w:w="1271" w:type="dxa"/>
            <w:vMerge/>
          </w:tcPr>
          <w:p w14:paraId="2D0DEFD9" w14:textId="77777777" w:rsidR="00F75E0E" w:rsidRPr="00F45514" w:rsidRDefault="00F75E0E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0AB730B3" w14:textId="70E26AEA" w:rsidR="00F75E0E" w:rsidRPr="009F3BD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F75E0E"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t>negative regulation of cell migration</w:t>
            </w:r>
          </w:p>
        </w:tc>
        <w:tc>
          <w:tcPr>
            <w:tcW w:w="1842" w:type="dxa"/>
          </w:tcPr>
          <w:p w14:paraId="30D406D7" w14:textId="7E4EEDFA" w:rsidR="00F75E0E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13346D" w:rsidRPr="00F45514">
              <w:rPr>
                <w:rFonts w:ascii="Palatino Linotype" w:hAnsi="Palatino Linotype"/>
                <w:sz w:val="20"/>
                <w:szCs w:val="20"/>
              </w:rPr>
              <w:t>SRGAP2</w:t>
            </w: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215B1DFE" w14:textId="77777777" w:rsidR="004C1C99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  <w:p w14:paraId="51172857" w14:textId="1B5830F6" w:rsidR="00F75E0E" w:rsidRPr="00F45514" w:rsidRDefault="0013346D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1.97E-03</w:t>
            </w:r>
          </w:p>
        </w:tc>
      </w:tr>
      <w:tr w:rsidR="00F75E0E" w:rsidRPr="00F45514" w14:paraId="0153BF80" w14:textId="77777777" w:rsidTr="009D774C">
        <w:tc>
          <w:tcPr>
            <w:tcW w:w="1271" w:type="dxa"/>
            <w:vMerge/>
          </w:tcPr>
          <w:p w14:paraId="6A352052" w14:textId="77777777" w:rsidR="00F75E0E" w:rsidRPr="00F45514" w:rsidRDefault="00F75E0E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1325DB76" w14:textId="350C9BF0" w:rsidR="00F75E0E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F75E0E" w:rsidRPr="00F45514">
              <w:rPr>
                <w:rFonts w:ascii="Palatino Linotype" w:hAnsi="Palatino Linotype"/>
                <w:sz w:val="20"/>
                <w:szCs w:val="20"/>
              </w:rPr>
              <w:t xml:space="preserve">neuron </w:t>
            </w:r>
            <w:proofErr w:type="spellStart"/>
            <w:r w:rsidR="00F75E0E" w:rsidRPr="00F45514">
              <w:rPr>
                <w:rFonts w:ascii="Palatino Linotype" w:hAnsi="Palatino Linotype"/>
                <w:sz w:val="20"/>
                <w:szCs w:val="20"/>
              </w:rPr>
              <w:t>migration</w:t>
            </w:r>
            <w:proofErr w:type="spellEnd"/>
          </w:p>
        </w:tc>
        <w:tc>
          <w:tcPr>
            <w:tcW w:w="1842" w:type="dxa"/>
          </w:tcPr>
          <w:p w14:paraId="2E60EB80" w14:textId="534193F1" w:rsidR="00F75E0E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13346D" w:rsidRPr="00F45514">
              <w:rPr>
                <w:rFonts w:ascii="Palatino Linotype" w:hAnsi="Palatino Linotype"/>
                <w:sz w:val="20"/>
                <w:szCs w:val="20"/>
              </w:rPr>
              <w:t>SDCCAG8</w:t>
            </w: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573758BA" w14:textId="0543F69A" w:rsidR="00F75E0E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13346D" w:rsidRPr="00F45514">
              <w:rPr>
                <w:rFonts w:ascii="Palatino Linotype" w:hAnsi="Palatino Linotype"/>
                <w:sz w:val="20"/>
                <w:szCs w:val="20"/>
              </w:rPr>
              <w:t>3.07E-02</w:t>
            </w:r>
          </w:p>
        </w:tc>
      </w:tr>
      <w:tr w:rsidR="00F81108" w:rsidRPr="00F45514" w14:paraId="0FEBB73C" w14:textId="77777777" w:rsidTr="009D774C">
        <w:tc>
          <w:tcPr>
            <w:tcW w:w="1271" w:type="dxa"/>
            <w:vMerge w:val="restart"/>
          </w:tcPr>
          <w:p w14:paraId="04E64282" w14:textId="755A6C9E" w:rsidR="00F81108" w:rsidRPr="00F45514" w:rsidRDefault="00887137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F81108" w:rsidRPr="00F45514">
              <w:rPr>
                <w:rFonts w:ascii="Palatino Linotype" w:hAnsi="Palatino Linotype"/>
                <w:sz w:val="20"/>
                <w:szCs w:val="20"/>
              </w:rPr>
              <w:t>9</w:t>
            </w:r>
          </w:p>
        </w:tc>
        <w:tc>
          <w:tcPr>
            <w:tcW w:w="4253" w:type="dxa"/>
          </w:tcPr>
          <w:p w14:paraId="109220C4" w14:textId="15D55FBE" w:rsidR="00F81108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C04A51" w:rsidRPr="00F45514">
              <w:rPr>
                <w:rFonts w:ascii="Palatino Linotype" w:hAnsi="Palatino Linotype"/>
                <w:sz w:val="20"/>
                <w:szCs w:val="20"/>
              </w:rPr>
              <w:t>vesicle</w:t>
            </w:r>
            <w:proofErr w:type="spellEnd"/>
            <w:r w:rsidR="00C04A51" w:rsidRPr="00F45514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C04A51" w:rsidRPr="00F45514">
              <w:rPr>
                <w:rFonts w:ascii="Palatino Linotype" w:hAnsi="Palatino Linotype"/>
                <w:sz w:val="20"/>
                <w:szCs w:val="20"/>
              </w:rPr>
              <w:t>budding</w:t>
            </w:r>
            <w:proofErr w:type="spellEnd"/>
            <w:r w:rsidR="00C04A51" w:rsidRPr="00F45514">
              <w:rPr>
                <w:rFonts w:ascii="Palatino Linotype" w:hAnsi="Palatino Linotype"/>
                <w:sz w:val="20"/>
                <w:szCs w:val="20"/>
              </w:rPr>
              <w:t xml:space="preserve"> from </w:t>
            </w:r>
            <w:proofErr w:type="spellStart"/>
            <w:r w:rsidR="00C04A51" w:rsidRPr="00F45514">
              <w:rPr>
                <w:rFonts w:ascii="Palatino Linotype" w:hAnsi="Palatino Linotype"/>
                <w:sz w:val="20"/>
                <w:szCs w:val="20"/>
              </w:rPr>
              <w:t>membrane</w:t>
            </w:r>
            <w:proofErr w:type="spellEnd"/>
          </w:p>
        </w:tc>
        <w:tc>
          <w:tcPr>
            <w:tcW w:w="1842" w:type="dxa"/>
          </w:tcPr>
          <w:p w14:paraId="0490D4DB" w14:textId="35C6B1AC" w:rsidR="007C5D20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7C5D20" w:rsidRPr="00F45514">
              <w:rPr>
                <w:rFonts w:ascii="Palatino Linotype" w:hAnsi="Palatino Linotype"/>
                <w:sz w:val="20"/>
                <w:szCs w:val="20"/>
              </w:rPr>
              <w:t>SNX5</w:t>
            </w:r>
          </w:p>
          <w:p w14:paraId="43428D9B" w14:textId="77777777" w:rsidR="007C5D20" w:rsidRPr="00F45514" w:rsidRDefault="007C5D20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ATP9A</w:t>
            </w:r>
          </w:p>
          <w:p w14:paraId="6B3F480D" w14:textId="77777777" w:rsidR="007C5D20" w:rsidRPr="00F45514" w:rsidRDefault="007C5D20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ARFGAP1</w:t>
            </w:r>
          </w:p>
          <w:p w14:paraId="50FFAC44" w14:textId="229AEF6C" w:rsidR="00F81108" w:rsidRPr="00F45514" w:rsidRDefault="007C5D20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ARFGAP1</w:t>
            </w:r>
            <w:r w:rsidR="007B3DA3"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7B809BF3" w14:textId="072A852E" w:rsidR="00F81108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7C5D20" w:rsidRPr="00F45514">
              <w:rPr>
                <w:rFonts w:ascii="Palatino Linotype" w:hAnsi="Palatino Linotype"/>
                <w:sz w:val="20"/>
                <w:szCs w:val="20"/>
              </w:rPr>
              <w:t>1.88E-02</w:t>
            </w:r>
          </w:p>
        </w:tc>
      </w:tr>
      <w:tr w:rsidR="00F81108" w:rsidRPr="00F45514" w14:paraId="0E0C0034" w14:textId="77777777" w:rsidTr="009D774C">
        <w:tc>
          <w:tcPr>
            <w:tcW w:w="1271" w:type="dxa"/>
            <w:vMerge/>
          </w:tcPr>
          <w:p w14:paraId="60E1394F" w14:textId="77777777" w:rsidR="00F81108" w:rsidRPr="00F45514" w:rsidRDefault="00F81108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3B607499" w14:textId="2CDFD734" w:rsidR="00F81108" w:rsidRPr="009F3BD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C04A51"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t>regulation of cellular macromolecule biosynthetic process</w:t>
            </w:r>
          </w:p>
        </w:tc>
        <w:tc>
          <w:tcPr>
            <w:tcW w:w="1842" w:type="dxa"/>
          </w:tcPr>
          <w:p w14:paraId="0C9F4CAE" w14:textId="224FBEFC" w:rsidR="007C5D20" w:rsidRPr="009F3BD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7C5D20"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t>ZHX3</w:t>
            </w:r>
          </w:p>
          <w:p w14:paraId="564D672E" w14:textId="77777777" w:rsidR="007C5D20" w:rsidRPr="009F3BD4" w:rsidRDefault="007C5D20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t>ZNF341</w:t>
            </w:r>
          </w:p>
          <w:p w14:paraId="727C43D9" w14:textId="77777777" w:rsidR="007C5D20" w:rsidRPr="009F3BD4" w:rsidRDefault="007C5D20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t>GMEB2</w:t>
            </w:r>
          </w:p>
          <w:p w14:paraId="2443CA81" w14:textId="77777777" w:rsidR="007C5D20" w:rsidRPr="009F3BD4" w:rsidRDefault="007C5D20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t>SS18L1</w:t>
            </w:r>
          </w:p>
          <w:p w14:paraId="57BC7547" w14:textId="77777777" w:rsidR="007C5D20" w:rsidRPr="009F3BD4" w:rsidRDefault="007C5D20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t>TCFL5</w:t>
            </w:r>
          </w:p>
          <w:p w14:paraId="73EC0A65" w14:textId="77777777" w:rsidR="007C5D20" w:rsidRPr="009F3BD4" w:rsidRDefault="007C5D20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t>NCOA3</w:t>
            </w:r>
          </w:p>
          <w:p w14:paraId="4157AA38" w14:textId="77777777" w:rsidR="007C5D20" w:rsidRPr="00F45514" w:rsidRDefault="007C5D20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CBFA2T2</w:t>
            </w:r>
          </w:p>
          <w:p w14:paraId="5B2A04FA" w14:textId="77777777" w:rsidR="007C5D20" w:rsidRPr="00F45514" w:rsidRDefault="007C5D20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NECAB3</w:t>
            </w:r>
          </w:p>
          <w:p w14:paraId="760DD477" w14:textId="77777777" w:rsidR="007C5D20" w:rsidRPr="00F45514" w:rsidRDefault="007C5D20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TAF4</w:t>
            </w:r>
          </w:p>
          <w:p w14:paraId="7E65F6CF" w14:textId="685E7BE6" w:rsidR="00F81108" w:rsidRPr="00F45514" w:rsidRDefault="007C5D20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NCOA6</w:t>
            </w:r>
            <w:r w:rsidR="007B3DA3"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28BA4C40" w14:textId="1D134428" w:rsidR="00F81108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7C5D20" w:rsidRPr="00F45514">
              <w:rPr>
                <w:rFonts w:ascii="Palatino Linotype" w:hAnsi="Palatino Linotype"/>
                <w:sz w:val="20"/>
                <w:szCs w:val="20"/>
              </w:rPr>
              <w:t>4.38E-02</w:t>
            </w:r>
          </w:p>
        </w:tc>
      </w:tr>
      <w:tr w:rsidR="004B6D44" w:rsidRPr="00F45514" w14:paraId="3E546D48" w14:textId="77777777" w:rsidTr="009D774C">
        <w:tc>
          <w:tcPr>
            <w:tcW w:w="1271" w:type="dxa"/>
            <w:vMerge w:val="restart"/>
          </w:tcPr>
          <w:p w14:paraId="7D709345" w14:textId="2905CDBB" w:rsidR="004B6D44" w:rsidRPr="00F45514" w:rsidRDefault="00887137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4B6D44" w:rsidRPr="00F45514">
              <w:rPr>
                <w:rFonts w:ascii="Palatino Linotype" w:hAnsi="Palatino Linotype"/>
                <w:sz w:val="20"/>
                <w:szCs w:val="20"/>
              </w:rPr>
              <w:t>10</w:t>
            </w:r>
          </w:p>
        </w:tc>
        <w:tc>
          <w:tcPr>
            <w:tcW w:w="4253" w:type="dxa"/>
          </w:tcPr>
          <w:p w14:paraId="62CEA9BD" w14:textId="2A192C23" w:rsidR="004B6D44" w:rsidRPr="009F3BD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4B6D44"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protein quality control for misfolded or </w:t>
            </w:r>
            <w:r w:rsidR="004B6D44"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lastRenderedPageBreak/>
              <w:t>incompletely synthesized proteins</w:t>
            </w:r>
            <w:r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</w:p>
        </w:tc>
        <w:tc>
          <w:tcPr>
            <w:tcW w:w="1842" w:type="dxa"/>
          </w:tcPr>
          <w:p w14:paraId="2D529240" w14:textId="542BA9AD" w:rsidR="004B6D44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lastRenderedPageBreak/>
              <w:br/>
            </w:r>
            <w:r w:rsidR="004B6D44" w:rsidRPr="00F45514">
              <w:rPr>
                <w:rFonts w:ascii="Palatino Linotype" w:hAnsi="Palatino Linotype"/>
                <w:sz w:val="20"/>
                <w:szCs w:val="20"/>
              </w:rPr>
              <w:t>LONP1</w:t>
            </w: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773DE8A7" w14:textId="77777777" w:rsidR="004C1C99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  <w:p w14:paraId="53C16BE1" w14:textId="31DC9B48" w:rsidR="004B6D44" w:rsidRPr="00F45514" w:rsidRDefault="007C060D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4.93E-02</w:t>
            </w:r>
          </w:p>
        </w:tc>
      </w:tr>
      <w:tr w:rsidR="004B6D44" w:rsidRPr="00F45514" w14:paraId="3B395E23" w14:textId="77777777" w:rsidTr="009D774C">
        <w:tc>
          <w:tcPr>
            <w:tcW w:w="1271" w:type="dxa"/>
            <w:vMerge/>
          </w:tcPr>
          <w:p w14:paraId="47F13521" w14:textId="77777777" w:rsidR="004B6D44" w:rsidRPr="00F45514" w:rsidRDefault="004B6D44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0B9001E4" w14:textId="28A67742" w:rsidR="004B6D44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4B6D44" w:rsidRPr="00F45514">
              <w:rPr>
                <w:rFonts w:ascii="Palatino Linotype" w:hAnsi="Palatino Linotype"/>
                <w:sz w:val="20"/>
                <w:szCs w:val="20"/>
              </w:rPr>
              <w:t>canonical</w:t>
            </w:r>
            <w:proofErr w:type="spellEnd"/>
            <w:r w:rsidR="004B6D44" w:rsidRPr="00F45514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4B6D44" w:rsidRPr="00F45514">
              <w:rPr>
                <w:rFonts w:ascii="Palatino Linotype" w:hAnsi="Palatino Linotype"/>
                <w:sz w:val="20"/>
                <w:szCs w:val="20"/>
              </w:rPr>
              <w:t>Wnt</w:t>
            </w:r>
            <w:proofErr w:type="spellEnd"/>
            <w:r w:rsidR="004B6D44" w:rsidRPr="00F45514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4B6D44" w:rsidRPr="00F45514">
              <w:rPr>
                <w:rFonts w:ascii="Palatino Linotype" w:hAnsi="Palatino Linotype"/>
                <w:sz w:val="20"/>
                <w:szCs w:val="20"/>
              </w:rPr>
              <w:t>signaling</w:t>
            </w:r>
            <w:proofErr w:type="spellEnd"/>
            <w:r w:rsidR="004B6D44" w:rsidRPr="00F45514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4B6D44" w:rsidRPr="00F45514">
              <w:rPr>
                <w:rFonts w:ascii="Palatino Linotype" w:hAnsi="Palatino Linotype"/>
                <w:sz w:val="20"/>
                <w:szCs w:val="20"/>
              </w:rPr>
              <w:t>pathway</w:t>
            </w:r>
            <w:proofErr w:type="spellEnd"/>
          </w:p>
        </w:tc>
        <w:tc>
          <w:tcPr>
            <w:tcW w:w="1842" w:type="dxa"/>
          </w:tcPr>
          <w:p w14:paraId="1EC08BE2" w14:textId="5CDA2061" w:rsidR="004B6D44" w:rsidRPr="00F45514" w:rsidRDefault="007B3DA3" w:rsidP="007B3DA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4B6D44" w:rsidRPr="00F45514">
              <w:rPr>
                <w:rFonts w:ascii="Palatino Linotype" w:hAnsi="Palatino Linotype"/>
                <w:sz w:val="20"/>
                <w:szCs w:val="20"/>
              </w:rPr>
              <w:t>TCF3</w:t>
            </w:r>
          </w:p>
          <w:p w14:paraId="2EA54592" w14:textId="371920E6" w:rsidR="004B6D44" w:rsidRPr="00F45514" w:rsidRDefault="004B6D44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CSNK1G2</w:t>
            </w:r>
            <w:r w:rsidR="007B3DA3"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156ABF4B" w14:textId="5A636312" w:rsidR="004B6D44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7C060D" w:rsidRPr="00F45514">
              <w:rPr>
                <w:rFonts w:ascii="Palatino Linotype" w:hAnsi="Palatino Linotype"/>
                <w:sz w:val="20"/>
                <w:szCs w:val="20"/>
              </w:rPr>
              <w:t>4.07E-02</w:t>
            </w:r>
          </w:p>
        </w:tc>
      </w:tr>
      <w:tr w:rsidR="004B6D44" w:rsidRPr="00F45514" w14:paraId="7B2EA744" w14:textId="77777777" w:rsidTr="009D774C">
        <w:tc>
          <w:tcPr>
            <w:tcW w:w="1271" w:type="dxa"/>
            <w:vMerge/>
          </w:tcPr>
          <w:p w14:paraId="22DD3FE8" w14:textId="77777777" w:rsidR="004B6D44" w:rsidRPr="00F45514" w:rsidRDefault="004B6D44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1CE95CEF" w14:textId="5A0FF477" w:rsidR="004B6D44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4B6D44" w:rsidRPr="00F45514">
              <w:rPr>
                <w:rFonts w:ascii="Palatino Linotype" w:hAnsi="Palatino Linotype"/>
                <w:sz w:val="20"/>
                <w:szCs w:val="20"/>
              </w:rPr>
              <w:t>neurogenesis</w:t>
            </w:r>
            <w:proofErr w:type="spellEnd"/>
          </w:p>
        </w:tc>
        <w:tc>
          <w:tcPr>
            <w:tcW w:w="1842" w:type="dxa"/>
          </w:tcPr>
          <w:p w14:paraId="42809FEC" w14:textId="31225C10" w:rsidR="004B6D44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4B6D44" w:rsidRPr="00F45514">
              <w:rPr>
                <w:rFonts w:ascii="Palatino Linotype" w:hAnsi="Palatino Linotype"/>
                <w:sz w:val="20"/>
                <w:szCs w:val="20"/>
              </w:rPr>
              <w:t>BSG</w:t>
            </w:r>
          </w:p>
          <w:p w14:paraId="5B8402F7" w14:textId="77777777" w:rsidR="004B6D44" w:rsidRPr="00F45514" w:rsidRDefault="004B6D44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TCF3</w:t>
            </w:r>
          </w:p>
          <w:p w14:paraId="72729C96" w14:textId="77777777" w:rsidR="004B6D44" w:rsidRPr="00F45514" w:rsidRDefault="004B6D44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BTBD2</w:t>
            </w:r>
          </w:p>
          <w:p w14:paraId="3F9EF266" w14:textId="0E329BB2" w:rsidR="004B6D44" w:rsidRPr="00F45514" w:rsidRDefault="004B6D44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ZSWIM4</w:t>
            </w:r>
            <w:r w:rsidR="007B3DA3"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4FC60806" w14:textId="5A431401" w:rsidR="004B6D44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7C060D" w:rsidRPr="00F45514">
              <w:rPr>
                <w:rFonts w:ascii="Palatino Linotype" w:hAnsi="Palatino Linotype"/>
                <w:sz w:val="20"/>
                <w:szCs w:val="20"/>
              </w:rPr>
              <w:t>4.34E-02</w:t>
            </w:r>
          </w:p>
        </w:tc>
      </w:tr>
      <w:tr w:rsidR="005B51A5" w:rsidRPr="00F45514" w14:paraId="4F589092" w14:textId="77777777" w:rsidTr="009D774C">
        <w:tc>
          <w:tcPr>
            <w:tcW w:w="1271" w:type="dxa"/>
            <w:vMerge w:val="restart"/>
          </w:tcPr>
          <w:p w14:paraId="47D3DAC8" w14:textId="5EB23ACD" w:rsidR="005B51A5" w:rsidRPr="00F45514" w:rsidRDefault="00887137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5B51A5" w:rsidRPr="00F45514">
              <w:rPr>
                <w:rFonts w:ascii="Palatino Linotype" w:hAnsi="Palatino Linotype"/>
                <w:sz w:val="20"/>
                <w:szCs w:val="20"/>
              </w:rPr>
              <w:t>12</w:t>
            </w:r>
          </w:p>
        </w:tc>
        <w:tc>
          <w:tcPr>
            <w:tcW w:w="4253" w:type="dxa"/>
          </w:tcPr>
          <w:p w14:paraId="257D06E5" w14:textId="468BB2E3" w:rsidR="005B51A5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D42E2D" w:rsidRPr="00F45514">
              <w:rPr>
                <w:rFonts w:ascii="Palatino Linotype" w:hAnsi="Palatino Linotype"/>
                <w:sz w:val="20"/>
                <w:szCs w:val="20"/>
              </w:rPr>
              <w:t xml:space="preserve">protein </w:t>
            </w:r>
            <w:proofErr w:type="spellStart"/>
            <w:r w:rsidR="00D42E2D" w:rsidRPr="00F45514">
              <w:rPr>
                <w:rFonts w:ascii="Palatino Linotype" w:hAnsi="Palatino Linotype"/>
                <w:sz w:val="20"/>
                <w:szCs w:val="20"/>
              </w:rPr>
              <w:t>polyubiquitination</w:t>
            </w:r>
            <w:proofErr w:type="spellEnd"/>
          </w:p>
        </w:tc>
        <w:tc>
          <w:tcPr>
            <w:tcW w:w="1842" w:type="dxa"/>
          </w:tcPr>
          <w:p w14:paraId="62B98DC6" w14:textId="785A8348" w:rsidR="00D8001F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D8001F" w:rsidRPr="00F45514">
              <w:rPr>
                <w:rFonts w:ascii="Palatino Linotype" w:hAnsi="Palatino Linotype"/>
                <w:sz w:val="20"/>
                <w:szCs w:val="20"/>
              </w:rPr>
              <w:t>ARIH2</w:t>
            </w:r>
          </w:p>
          <w:p w14:paraId="487E49AC" w14:textId="436B52AC" w:rsidR="005B51A5" w:rsidRPr="00F45514" w:rsidRDefault="00D8001F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UBE2E1</w:t>
            </w:r>
            <w:r w:rsidR="007B3DA3"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2FDD1417" w14:textId="1C61428E" w:rsidR="005B51A5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0A2D54" w:rsidRPr="00F45514">
              <w:rPr>
                <w:rFonts w:ascii="Palatino Linotype" w:hAnsi="Palatino Linotype"/>
                <w:sz w:val="20"/>
                <w:szCs w:val="20"/>
              </w:rPr>
              <w:t>4.46E-02</w:t>
            </w:r>
          </w:p>
        </w:tc>
      </w:tr>
      <w:tr w:rsidR="005B51A5" w:rsidRPr="00F45514" w14:paraId="7A3979D3" w14:textId="77777777" w:rsidTr="009D774C">
        <w:tc>
          <w:tcPr>
            <w:tcW w:w="1271" w:type="dxa"/>
            <w:vMerge/>
          </w:tcPr>
          <w:p w14:paraId="13AEFF31" w14:textId="77777777" w:rsidR="005B51A5" w:rsidRPr="00F45514" w:rsidRDefault="005B51A5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3B80BF96" w14:textId="074F7185" w:rsidR="005B51A5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D42E2D" w:rsidRPr="00F45514">
              <w:rPr>
                <w:rFonts w:ascii="Palatino Linotype" w:hAnsi="Palatino Linotype"/>
                <w:sz w:val="20"/>
                <w:szCs w:val="20"/>
              </w:rPr>
              <w:t>positive</w:t>
            </w:r>
            <w:proofErr w:type="spellEnd"/>
            <w:r w:rsidR="00D42E2D" w:rsidRPr="00F45514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D42E2D" w:rsidRPr="00F45514">
              <w:rPr>
                <w:rFonts w:ascii="Palatino Linotype" w:hAnsi="Palatino Linotype"/>
                <w:sz w:val="20"/>
                <w:szCs w:val="20"/>
              </w:rPr>
              <w:t>regulation</w:t>
            </w:r>
            <w:proofErr w:type="spellEnd"/>
            <w:r w:rsidR="00D42E2D" w:rsidRPr="00F45514">
              <w:rPr>
                <w:rFonts w:ascii="Palatino Linotype" w:hAnsi="Palatino Linotype"/>
                <w:sz w:val="20"/>
                <w:szCs w:val="20"/>
              </w:rPr>
              <w:t xml:space="preserve"> of </w:t>
            </w:r>
            <w:proofErr w:type="spellStart"/>
            <w:r w:rsidR="00D42E2D" w:rsidRPr="00F45514">
              <w:rPr>
                <w:rFonts w:ascii="Palatino Linotype" w:hAnsi="Palatino Linotype"/>
                <w:sz w:val="20"/>
                <w:szCs w:val="20"/>
              </w:rPr>
              <w:t>autophagy</w:t>
            </w:r>
            <w:proofErr w:type="spellEnd"/>
          </w:p>
        </w:tc>
        <w:tc>
          <w:tcPr>
            <w:tcW w:w="1842" w:type="dxa"/>
          </w:tcPr>
          <w:p w14:paraId="5542AD97" w14:textId="0203048D" w:rsidR="005B51A5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D8001F" w:rsidRPr="00F45514">
              <w:rPr>
                <w:rFonts w:ascii="Palatino Linotype" w:hAnsi="Palatino Linotype"/>
                <w:sz w:val="20"/>
                <w:szCs w:val="20"/>
              </w:rPr>
              <w:t>FYCO1</w:t>
            </w: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7A0A5A5C" w14:textId="61A89B78" w:rsidR="005B51A5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0A2D54" w:rsidRPr="00F45514">
              <w:rPr>
                <w:rFonts w:ascii="Palatino Linotype" w:hAnsi="Palatino Linotype"/>
                <w:sz w:val="20"/>
                <w:szCs w:val="20"/>
              </w:rPr>
              <w:t>3.35E-02</w:t>
            </w:r>
          </w:p>
        </w:tc>
      </w:tr>
      <w:tr w:rsidR="005B51A5" w:rsidRPr="00F45514" w14:paraId="2273C9F3" w14:textId="77777777" w:rsidTr="009D774C">
        <w:tc>
          <w:tcPr>
            <w:tcW w:w="1271" w:type="dxa"/>
            <w:vMerge/>
          </w:tcPr>
          <w:p w14:paraId="0A037DFB" w14:textId="77777777" w:rsidR="005B51A5" w:rsidRPr="00F45514" w:rsidRDefault="005B51A5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4304B012" w14:textId="48D23AB0" w:rsidR="005B51A5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D42E2D" w:rsidRPr="00F45514">
              <w:rPr>
                <w:rFonts w:ascii="Palatino Linotype" w:hAnsi="Palatino Linotype"/>
                <w:sz w:val="20"/>
                <w:szCs w:val="20"/>
              </w:rPr>
              <w:t>response</w:t>
            </w:r>
            <w:proofErr w:type="spellEnd"/>
            <w:r w:rsidR="00D42E2D" w:rsidRPr="00F45514">
              <w:rPr>
                <w:rFonts w:ascii="Palatino Linotype" w:hAnsi="Palatino Linotype"/>
                <w:sz w:val="20"/>
                <w:szCs w:val="20"/>
              </w:rPr>
              <w:t xml:space="preserve"> to </w:t>
            </w:r>
            <w:proofErr w:type="spellStart"/>
            <w:r w:rsidR="00D42E2D" w:rsidRPr="00F45514">
              <w:rPr>
                <w:rFonts w:ascii="Palatino Linotype" w:hAnsi="Palatino Linotype"/>
                <w:sz w:val="20"/>
                <w:szCs w:val="20"/>
              </w:rPr>
              <w:t>growth</w:t>
            </w:r>
            <w:proofErr w:type="spellEnd"/>
            <w:r w:rsidR="00D42E2D" w:rsidRPr="00F45514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D42E2D" w:rsidRPr="00F45514">
              <w:rPr>
                <w:rFonts w:ascii="Palatino Linotype" w:hAnsi="Palatino Linotype"/>
                <w:sz w:val="20"/>
                <w:szCs w:val="20"/>
              </w:rPr>
              <w:t>factor</w:t>
            </w:r>
            <w:proofErr w:type="spellEnd"/>
          </w:p>
        </w:tc>
        <w:tc>
          <w:tcPr>
            <w:tcW w:w="1842" w:type="dxa"/>
          </w:tcPr>
          <w:p w14:paraId="08C7709A" w14:textId="442244E3" w:rsidR="00D8001F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D8001F" w:rsidRPr="00F45514">
              <w:rPr>
                <w:rFonts w:ascii="Palatino Linotype" w:hAnsi="Palatino Linotype"/>
                <w:sz w:val="20"/>
                <w:szCs w:val="20"/>
              </w:rPr>
              <w:t>TGFBR2</w:t>
            </w:r>
          </w:p>
          <w:p w14:paraId="25E36A9F" w14:textId="71B985DD" w:rsidR="005B51A5" w:rsidRPr="00F45514" w:rsidRDefault="00D8001F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ACVR2B</w:t>
            </w:r>
            <w:r w:rsidR="007B3DA3"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207E2590" w14:textId="7847482B" w:rsidR="005B51A5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0A2D54" w:rsidRPr="00F45514">
              <w:rPr>
                <w:rFonts w:ascii="Palatino Linotype" w:hAnsi="Palatino Linotype"/>
                <w:sz w:val="20"/>
                <w:szCs w:val="20"/>
              </w:rPr>
              <w:t>4.83E-02</w:t>
            </w:r>
          </w:p>
        </w:tc>
      </w:tr>
      <w:tr w:rsidR="005B51A5" w:rsidRPr="00F45514" w14:paraId="64F83996" w14:textId="77777777" w:rsidTr="009D774C">
        <w:tc>
          <w:tcPr>
            <w:tcW w:w="1271" w:type="dxa"/>
            <w:vMerge/>
          </w:tcPr>
          <w:p w14:paraId="4F173170" w14:textId="77777777" w:rsidR="005B51A5" w:rsidRPr="00F45514" w:rsidRDefault="005B51A5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47D07E70" w14:textId="23E8058B" w:rsidR="005B51A5" w:rsidRPr="009F3BD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D42E2D"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t>substrate adhesion-dependent cell spreading</w:t>
            </w:r>
            <w:r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</w:p>
        </w:tc>
        <w:tc>
          <w:tcPr>
            <w:tcW w:w="1842" w:type="dxa"/>
          </w:tcPr>
          <w:p w14:paraId="248F65FB" w14:textId="4E155844" w:rsidR="005B51A5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D8001F" w:rsidRPr="00F45514">
              <w:rPr>
                <w:rFonts w:ascii="Palatino Linotype" w:hAnsi="Palatino Linotype"/>
                <w:sz w:val="20"/>
                <w:szCs w:val="20"/>
              </w:rPr>
              <w:t>LAMB2</w:t>
            </w:r>
          </w:p>
        </w:tc>
        <w:tc>
          <w:tcPr>
            <w:tcW w:w="1696" w:type="dxa"/>
          </w:tcPr>
          <w:p w14:paraId="2C48191D" w14:textId="305642A4" w:rsidR="005B51A5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0A2D54" w:rsidRPr="00F45514">
              <w:rPr>
                <w:rFonts w:ascii="Palatino Linotype" w:hAnsi="Palatino Linotype"/>
                <w:sz w:val="20"/>
                <w:szCs w:val="20"/>
              </w:rPr>
              <w:t>3.68E-03</w:t>
            </w:r>
          </w:p>
        </w:tc>
      </w:tr>
      <w:tr w:rsidR="005B51A5" w:rsidRPr="00F45514" w14:paraId="05607219" w14:textId="77777777" w:rsidTr="009D774C">
        <w:tc>
          <w:tcPr>
            <w:tcW w:w="1271" w:type="dxa"/>
            <w:vMerge/>
          </w:tcPr>
          <w:p w14:paraId="21C61758" w14:textId="77777777" w:rsidR="005B51A5" w:rsidRPr="00F45514" w:rsidRDefault="005B51A5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477A5B5E" w14:textId="17295AFF" w:rsidR="005B51A5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D42E2D" w:rsidRPr="00F45514">
              <w:rPr>
                <w:rFonts w:ascii="Palatino Linotype" w:hAnsi="Palatino Linotype"/>
                <w:sz w:val="20"/>
                <w:szCs w:val="20"/>
              </w:rPr>
              <w:t>response</w:t>
            </w:r>
            <w:proofErr w:type="spellEnd"/>
            <w:r w:rsidR="00D42E2D" w:rsidRPr="00F45514">
              <w:rPr>
                <w:rFonts w:ascii="Palatino Linotype" w:hAnsi="Palatino Linotype"/>
                <w:sz w:val="20"/>
                <w:szCs w:val="20"/>
              </w:rPr>
              <w:t xml:space="preserve"> to </w:t>
            </w:r>
            <w:proofErr w:type="spellStart"/>
            <w:r w:rsidR="00D42E2D" w:rsidRPr="00F45514">
              <w:rPr>
                <w:rFonts w:ascii="Palatino Linotype" w:hAnsi="Palatino Linotype"/>
                <w:sz w:val="20"/>
                <w:szCs w:val="20"/>
              </w:rPr>
              <w:t>hypoxia</w:t>
            </w:r>
            <w:proofErr w:type="spellEnd"/>
          </w:p>
        </w:tc>
        <w:tc>
          <w:tcPr>
            <w:tcW w:w="1842" w:type="dxa"/>
          </w:tcPr>
          <w:p w14:paraId="3C0FFB2B" w14:textId="6C2F686C" w:rsidR="005B51A5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D8001F" w:rsidRPr="00F45514">
              <w:rPr>
                <w:rFonts w:ascii="Palatino Linotype" w:hAnsi="Palatino Linotype"/>
                <w:sz w:val="20"/>
                <w:szCs w:val="20"/>
              </w:rPr>
              <w:t>LIMD1</w:t>
            </w: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4C23682D" w14:textId="037165AD" w:rsidR="005B51A5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0A2D54" w:rsidRPr="00F45514">
              <w:rPr>
                <w:rFonts w:ascii="Palatino Linotype" w:hAnsi="Palatino Linotype"/>
                <w:sz w:val="20"/>
                <w:szCs w:val="20"/>
              </w:rPr>
              <w:t>4.80E-02</w:t>
            </w:r>
          </w:p>
        </w:tc>
      </w:tr>
      <w:tr w:rsidR="008B030F" w:rsidRPr="00F45514" w14:paraId="4650B815" w14:textId="77777777" w:rsidTr="009D774C">
        <w:tc>
          <w:tcPr>
            <w:tcW w:w="1271" w:type="dxa"/>
            <w:vMerge w:val="restart"/>
          </w:tcPr>
          <w:p w14:paraId="6005E433" w14:textId="7686A954" w:rsidR="008B030F" w:rsidRPr="00F45514" w:rsidRDefault="00887137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8B030F" w:rsidRPr="00F45514">
              <w:rPr>
                <w:rFonts w:ascii="Palatino Linotype" w:hAnsi="Palatino Linotype"/>
                <w:sz w:val="20"/>
                <w:szCs w:val="20"/>
              </w:rPr>
              <w:t>15</w:t>
            </w:r>
          </w:p>
        </w:tc>
        <w:tc>
          <w:tcPr>
            <w:tcW w:w="4253" w:type="dxa"/>
          </w:tcPr>
          <w:p w14:paraId="5D105E6E" w14:textId="71C5F5EF" w:rsidR="008B030F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8B030F" w:rsidRPr="00F45514">
              <w:rPr>
                <w:rFonts w:ascii="Palatino Linotype" w:hAnsi="Palatino Linotype"/>
                <w:sz w:val="20"/>
                <w:szCs w:val="20"/>
              </w:rPr>
              <w:t>canonical</w:t>
            </w:r>
            <w:proofErr w:type="spellEnd"/>
            <w:r w:rsidR="008B030F" w:rsidRPr="00F45514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8B030F" w:rsidRPr="00F45514">
              <w:rPr>
                <w:rFonts w:ascii="Palatino Linotype" w:hAnsi="Palatino Linotype"/>
                <w:sz w:val="20"/>
                <w:szCs w:val="20"/>
              </w:rPr>
              <w:t>Wnt</w:t>
            </w:r>
            <w:proofErr w:type="spellEnd"/>
            <w:r w:rsidR="008B030F" w:rsidRPr="00F45514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8B030F" w:rsidRPr="00F45514">
              <w:rPr>
                <w:rFonts w:ascii="Palatino Linotype" w:hAnsi="Palatino Linotype"/>
                <w:sz w:val="20"/>
                <w:szCs w:val="20"/>
              </w:rPr>
              <w:t>signaling</w:t>
            </w:r>
            <w:proofErr w:type="spellEnd"/>
            <w:r w:rsidR="008B030F" w:rsidRPr="00F45514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8B030F" w:rsidRPr="00F45514">
              <w:rPr>
                <w:rFonts w:ascii="Palatino Linotype" w:hAnsi="Palatino Linotype"/>
                <w:sz w:val="20"/>
                <w:szCs w:val="20"/>
              </w:rPr>
              <w:t>pathway</w:t>
            </w:r>
            <w:proofErr w:type="spellEnd"/>
          </w:p>
        </w:tc>
        <w:tc>
          <w:tcPr>
            <w:tcW w:w="1842" w:type="dxa"/>
          </w:tcPr>
          <w:p w14:paraId="0A4EDF9A" w14:textId="5278D805" w:rsidR="004950DA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4950DA" w:rsidRPr="00F45514">
              <w:rPr>
                <w:rFonts w:ascii="Palatino Linotype" w:hAnsi="Palatino Linotype"/>
                <w:sz w:val="20"/>
                <w:szCs w:val="20"/>
              </w:rPr>
              <w:t>GSK3B</w:t>
            </w:r>
          </w:p>
          <w:p w14:paraId="58037CFF" w14:textId="01041DF3" w:rsidR="008B030F" w:rsidRPr="00F45514" w:rsidRDefault="004950DA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DVL3</w:t>
            </w:r>
            <w:r w:rsidR="007B3DA3"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18DF3714" w14:textId="36E4D2A2" w:rsidR="008B030F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DF444E" w:rsidRPr="00F45514">
              <w:rPr>
                <w:rFonts w:ascii="Palatino Linotype" w:hAnsi="Palatino Linotype"/>
                <w:sz w:val="20"/>
                <w:szCs w:val="20"/>
              </w:rPr>
              <w:t>2.61E-02</w:t>
            </w:r>
          </w:p>
        </w:tc>
      </w:tr>
      <w:tr w:rsidR="008B030F" w:rsidRPr="00F45514" w14:paraId="11E866FF" w14:textId="77777777" w:rsidTr="009D774C">
        <w:tc>
          <w:tcPr>
            <w:tcW w:w="1271" w:type="dxa"/>
            <w:vMerge/>
          </w:tcPr>
          <w:p w14:paraId="21B2D1DA" w14:textId="77777777" w:rsidR="008B030F" w:rsidRPr="00F45514" w:rsidRDefault="008B030F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642951F7" w14:textId="15FD967F" w:rsidR="008B030F" w:rsidRPr="009F3BD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8B030F"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t>NLS-bearing protein import into nucleus</w:t>
            </w:r>
          </w:p>
        </w:tc>
        <w:tc>
          <w:tcPr>
            <w:tcW w:w="1842" w:type="dxa"/>
          </w:tcPr>
          <w:p w14:paraId="203A4C4C" w14:textId="136840A4" w:rsidR="008B030F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9F3BD4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4950DA" w:rsidRPr="00F45514">
              <w:rPr>
                <w:rFonts w:ascii="Palatino Linotype" w:hAnsi="Palatino Linotype"/>
                <w:sz w:val="20"/>
                <w:szCs w:val="20"/>
              </w:rPr>
              <w:t>KPNA1</w:t>
            </w: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778DB1BC" w14:textId="57C4E07C" w:rsidR="008B030F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DF444E" w:rsidRPr="00F45514">
              <w:rPr>
                <w:rFonts w:ascii="Palatino Linotype" w:hAnsi="Palatino Linotype"/>
                <w:sz w:val="20"/>
                <w:szCs w:val="20"/>
              </w:rPr>
              <w:t>3.25E-02</w:t>
            </w:r>
          </w:p>
        </w:tc>
      </w:tr>
      <w:tr w:rsidR="008B030F" w:rsidRPr="00F45514" w14:paraId="6523E29D" w14:textId="77777777" w:rsidTr="009D774C">
        <w:tc>
          <w:tcPr>
            <w:tcW w:w="1271" w:type="dxa"/>
            <w:vMerge/>
          </w:tcPr>
          <w:p w14:paraId="1BC3F51E" w14:textId="77777777" w:rsidR="008B030F" w:rsidRPr="00F45514" w:rsidRDefault="008B030F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479F4761" w14:textId="7C433D29" w:rsidR="008B030F" w:rsidRPr="00B124ED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B124ED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8B030F" w:rsidRPr="00B124ED">
              <w:rPr>
                <w:rFonts w:ascii="Palatino Linotype" w:hAnsi="Palatino Linotype"/>
                <w:sz w:val="20"/>
                <w:szCs w:val="20"/>
                <w:lang w:val="en-US"/>
              </w:rPr>
              <w:t>regulation of epidermal growth factor receptor signaling pathway</w:t>
            </w:r>
            <w:r w:rsidRPr="00B124ED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</w:p>
        </w:tc>
        <w:tc>
          <w:tcPr>
            <w:tcW w:w="1842" w:type="dxa"/>
          </w:tcPr>
          <w:p w14:paraId="44823904" w14:textId="74019879" w:rsidR="008B030F" w:rsidRPr="00F45514" w:rsidRDefault="007B3DA3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B124ED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4950DA" w:rsidRPr="00F45514">
              <w:rPr>
                <w:rFonts w:ascii="Palatino Linotype" w:hAnsi="Palatino Linotype"/>
                <w:sz w:val="20"/>
                <w:szCs w:val="20"/>
              </w:rPr>
              <w:t>CBLB</w:t>
            </w:r>
          </w:p>
        </w:tc>
        <w:tc>
          <w:tcPr>
            <w:tcW w:w="1696" w:type="dxa"/>
          </w:tcPr>
          <w:p w14:paraId="52D2340E" w14:textId="7BA082BF" w:rsidR="008B030F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285DF4" w:rsidRPr="00F45514">
              <w:rPr>
                <w:rFonts w:ascii="Palatino Linotype" w:hAnsi="Palatino Linotype"/>
                <w:sz w:val="20"/>
                <w:szCs w:val="20"/>
              </w:rPr>
              <w:t>3.89E-02</w:t>
            </w:r>
          </w:p>
        </w:tc>
      </w:tr>
      <w:tr w:rsidR="00FE5024" w:rsidRPr="00F45514" w14:paraId="31C6BFD2" w14:textId="77777777" w:rsidTr="009D774C">
        <w:tc>
          <w:tcPr>
            <w:tcW w:w="1271" w:type="dxa"/>
            <w:vMerge w:val="restart"/>
          </w:tcPr>
          <w:p w14:paraId="2CB97F99" w14:textId="271AFA12" w:rsidR="00FE5024" w:rsidRPr="00F45514" w:rsidRDefault="00887137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FE5024" w:rsidRPr="00F45514">
              <w:rPr>
                <w:rFonts w:ascii="Palatino Linotype" w:hAnsi="Palatino Linotype"/>
                <w:sz w:val="20"/>
                <w:szCs w:val="20"/>
              </w:rPr>
              <w:t>16</w:t>
            </w:r>
          </w:p>
        </w:tc>
        <w:tc>
          <w:tcPr>
            <w:tcW w:w="4253" w:type="dxa"/>
          </w:tcPr>
          <w:p w14:paraId="6360CCE6" w14:textId="1F85741E" w:rsidR="00FE5024" w:rsidRPr="00F45514" w:rsidRDefault="005E4757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AF1C26" w:rsidRPr="00F45514">
              <w:rPr>
                <w:rFonts w:ascii="Palatino Linotype" w:hAnsi="Palatino Linotype"/>
                <w:sz w:val="20"/>
                <w:szCs w:val="20"/>
              </w:rPr>
              <w:t>regulation</w:t>
            </w:r>
            <w:proofErr w:type="spellEnd"/>
            <w:r w:rsidR="00AF1C26" w:rsidRPr="00F45514">
              <w:rPr>
                <w:rFonts w:ascii="Palatino Linotype" w:hAnsi="Palatino Linotype"/>
                <w:sz w:val="20"/>
                <w:szCs w:val="20"/>
              </w:rPr>
              <w:t xml:space="preserve"> of </w:t>
            </w:r>
            <w:proofErr w:type="spellStart"/>
            <w:r w:rsidR="00AF1C26" w:rsidRPr="00F45514">
              <w:rPr>
                <w:rFonts w:ascii="Palatino Linotype" w:hAnsi="Palatino Linotype"/>
                <w:sz w:val="20"/>
                <w:szCs w:val="20"/>
              </w:rPr>
              <w:t>cell</w:t>
            </w:r>
            <w:proofErr w:type="spellEnd"/>
            <w:r w:rsidR="00AF1C26" w:rsidRPr="00F45514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AF1C26" w:rsidRPr="00F45514">
              <w:rPr>
                <w:rFonts w:ascii="Palatino Linotype" w:hAnsi="Palatino Linotype"/>
                <w:sz w:val="20"/>
                <w:szCs w:val="20"/>
              </w:rPr>
              <w:t>growth</w:t>
            </w:r>
            <w:proofErr w:type="spellEnd"/>
          </w:p>
        </w:tc>
        <w:tc>
          <w:tcPr>
            <w:tcW w:w="1842" w:type="dxa"/>
          </w:tcPr>
          <w:p w14:paraId="75849A37" w14:textId="5DC455A0" w:rsidR="007D590C" w:rsidRPr="00F45514" w:rsidRDefault="005E4757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7D590C" w:rsidRPr="00F45514">
              <w:rPr>
                <w:rFonts w:ascii="Palatino Linotype" w:hAnsi="Palatino Linotype"/>
                <w:sz w:val="20"/>
                <w:szCs w:val="20"/>
              </w:rPr>
              <w:t>CDKL3</w:t>
            </w:r>
          </w:p>
          <w:p w14:paraId="13A175DD" w14:textId="5015B3D7" w:rsidR="00FE5024" w:rsidRPr="00F45514" w:rsidRDefault="007D590C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DBN1</w:t>
            </w:r>
            <w:r w:rsidR="005E4757"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34335EC0" w14:textId="01D8F7A1" w:rsidR="00FE5024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B45084" w:rsidRPr="00F45514">
              <w:rPr>
                <w:rFonts w:ascii="Palatino Linotype" w:hAnsi="Palatino Linotype"/>
                <w:sz w:val="20"/>
                <w:szCs w:val="20"/>
              </w:rPr>
              <w:t>4.11E-03</w:t>
            </w:r>
          </w:p>
        </w:tc>
      </w:tr>
      <w:tr w:rsidR="00FE5024" w:rsidRPr="00F45514" w14:paraId="485BA600" w14:textId="77777777" w:rsidTr="009D774C">
        <w:tc>
          <w:tcPr>
            <w:tcW w:w="1271" w:type="dxa"/>
            <w:vMerge/>
          </w:tcPr>
          <w:p w14:paraId="30B9AD7D" w14:textId="77777777" w:rsidR="00FE5024" w:rsidRPr="00F45514" w:rsidRDefault="00FE5024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5E4151DA" w14:textId="66170988" w:rsidR="00FE5024" w:rsidRPr="00B124ED" w:rsidRDefault="005E4757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B124ED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AF1C26" w:rsidRPr="00B124ED">
              <w:rPr>
                <w:rFonts w:ascii="Palatino Linotype" w:hAnsi="Palatino Linotype"/>
                <w:sz w:val="20"/>
                <w:szCs w:val="20"/>
                <w:lang w:val="en-US"/>
              </w:rPr>
              <w:t>negative regulation of I-</w:t>
            </w:r>
            <w:proofErr w:type="spellStart"/>
            <w:r w:rsidR="00AF1C26" w:rsidRPr="00B124ED">
              <w:rPr>
                <w:rFonts w:ascii="Palatino Linotype" w:hAnsi="Palatino Linotype"/>
                <w:sz w:val="20"/>
                <w:szCs w:val="20"/>
                <w:lang w:val="en-US"/>
              </w:rPr>
              <w:t>kappaB</w:t>
            </w:r>
            <w:proofErr w:type="spellEnd"/>
            <w:r w:rsidR="00AF1C26" w:rsidRPr="00B124ED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 kinase/NF-</w:t>
            </w:r>
            <w:proofErr w:type="spellStart"/>
            <w:r w:rsidR="00AF1C26" w:rsidRPr="00B124ED">
              <w:rPr>
                <w:rFonts w:ascii="Palatino Linotype" w:hAnsi="Palatino Linotype"/>
                <w:sz w:val="20"/>
                <w:szCs w:val="20"/>
                <w:lang w:val="en-US"/>
              </w:rPr>
              <w:t>kappaB</w:t>
            </w:r>
            <w:proofErr w:type="spellEnd"/>
            <w:r w:rsidR="00AF1C26" w:rsidRPr="00B124ED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 signaling</w:t>
            </w:r>
            <w:r w:rsidRPr="00B124ED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</w:p>
        </w:tc>
        <w:tc>
          <w:tcPr>
            <w:tcW w:w="1842" w:type="dxa"/>
          </w:tcPr>
          <w:p w14:paraId="0AEDEFF1" w14:textId="1EA2C973" w:rsidR="00FE5024" w:rsidRPr="00F45514" w:rsidRDefault="005E4757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B124ED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7D590C" w:rsidRPr="00F45514">
              <w:rPr>
                <w:rFonts w:ascii="Palatino Linotype" w:hAnsi="Palatino Linotype"/>
                <w:sz w:val="20"/>
                <w:szCs w:val="20"/>
              </w:rPr>
              <w:t>TNIP1</w:t>
            </w:r>
          </w:p>
        </w:tc>
        <w:tc>
          <w:tcPr>
            <w:tcW w:w="1696" w:type="dxa"/>
          </w:tcPr>
          <w:p w14:paraId="651A9890" w14:textId="04DF33F5" w:rsidR="00FE5024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B45084" w:rsidRPr="00F45514">
              <w:rPr>
                <w:rFonts w:ascii="Palatino Linotype" w:hAnsi="Palatino Linotype"/>
                <w:sz w:val="20"/>
                <w:szCs w:val="20"/>
              </w:rPr>
              <w:t>2.29E-02</w:t>
            </w:r>
          </w:p>
        </w:tc>
      </w:tr>
      <w:tr w:rsidR="00FE5024" w:rsidRPr="00F45514" w14:paraId="5B354F30" w14:textId="77777777" w:rsidTr="009D774C">
        <w:tc>
          <w:tcPr>
            <w:tcW w:w="1271" w:type="dxa"/>
            <w:vMerge/>
          </w:tcPr>
          <w:p w14:paraId="7EFC3818" w14:textId="77777777" w:rsidR="00FE5024" w:rsidRPr="00F45514" w:rsidRDefault="00FE5024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2D00F8B7" w14:textId="1CD58E8F" w:rsidR="00FE5024" w:rsidRPr="00F45514" w:rsidRDefault="005E4757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AF1C26" w:rsidRPr="00F45514">
              <w:rPr>
                <w:rFonts w:ascii="Palatino Linotype" w:hAnsi="Palatino Linotype"/>
                <w:sz w:val="20"/>
                <w:szCs w:val="20"/>
              </w:rPr>
              <w:t>regulation</w:t>
            </w:r>
            <w:proofErr w:type="spellEnd"/>
            <w:r w:rsidR="00AF1C26" w:rsidRPr="00F45514">
              <w:rPr>
                <w:rFonts w:ascii="Palatino Linotype" w:hAnsi="Palatino Linotype"/>
                <w:sz w:val="20"/>
                <w:szCs w:val="20"/>
              </w:rPr>
              <w:t xml:space="preserve"> of </w:t>
            </w:r>
            <w:proofErr w:type="spellStart"/>
            <w:r w:rsidR="00AF1C26" w:rsidRPr="00F45514">
              <w:rPr>
                <w:rFonts w:ascii="Palatino Linotype" w:hAnsi="Palatino Linotype"/>
                <w:sz w:val="20"/>
                <w:szCs w:val="20"/>
              </w:rPr>
              <w:t>cell</w:t>
            </w:r>
            <w:proofErr w:type="spellEnd"/>
            <w:r w:rsidR="00AF1C26" w:rsidRPr="00F45514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AF1C26" w:rsidRPr="00F45514">
              <w:rPr>
                <w:rFonts w:ascii="Palatino Linotype" w:hAnsi="Palatino Linotype"/>
                <w:sz w:val="20"/>
                <w:szCs w:val="20"/>
              </w:rPr>
              <w:t>size</w:t>
            </w:r>
            <w:proofErr w:type="spellEnd"/>
          </w:p>
        </w:tc>
        <w:tc>
          <w:tcPr>
            <w:tcW w:w="1842" w:type="dxa"/>
          </w:tcPr>
          <w:p w14:paraId="157CAEE6" w14:textId="47CAC9DB" w:rsidR="007D590C" w:rsidRPr="00F45514" w:rsidRDefault="005E4757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7D590C" w:rsidRPr="00F45514">
              <w:rPr>
                <w:rFonts w:ascii="Palatino Linotype" w:hAnsi="Palatino Linotype"/>
                <w:sz w:val="20"/>
                <w:szCs w:val="20"/>
              </w:rPr>
              <w:t>CDKL3</w:t>
            </w:r>
          </w:p>
          <w:p w14:paraId="19525209" w14:textId="49AEC274" w:rsidR="00FE5024" w:rsidRPr="00F45514" w:rsidRDefault="007D590C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lastRenderedPageBreak/>
              <w:t>DBN1</w:t>
            </w:r>
            <w:r w:rsidR="005E4757"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0621D6AD" w14:textId="34E3090E" w:rsidR="00FE5024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lastRenderedPageBreak/>
              <w:br/>
            </w:r>
            <w:r w:rsidR="00B45084" w:rsidRPr="00F45514">
              <w:rPr>
                <w:rFonts w:ascii="Palatino Linotype" w:hAnsi="Palatino Linotype"/>
                <w:sz w:val="20"/>
                <w:szCs w:val="20"/>
              </w:rPr>
              <w:t>5.95E-03</w:t>
            </w:r>
          </w:p>
        </w:tc>
      </w:tr>
      <w:tr w:rsidR="004E122B" w:rsidRPr="00F45514" w14:paraId="0DC270BF" w14:textId="77777777" w:rsidTr="009D774C">
        <w:tc>
          <w:tcPr>
            <w:tcW w:w="1271" w:type="dxa"/>
          </w:tcPr>
          <w:p w14:paraId="272BC1F3" w14:textId="50F8566F" w:rsidR="004E122B" w:rsidRPr="00F45514" w:rsidRDefault="00887137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9E4151" w:rsidRPr="00F45514">
              <w:rPr>
                <w:rFonts w:ascii="Palatino Linotype" w:hAnsi="Palatino Linotype"/>
                <w:sz w:val="20"/>
                <w:szCs w:val="20"/>
              </w:rPr>
              <w:t>17</w:t>
            </w:r>
          </w:p>
        </w:tc>
        <w:tc>
          <w:tcPr>
            <w:tcW w:w="4253" w:type="dxa"/>
          </w:tcPr>
          <w:p w14:paraId="54BC5520" w14:textId="513927E3" w:rsidR="004E122B" w:rsidRPr="00F45514" w:rsidRDefault="004F1E15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9E4151" w:rsidRPr="00F45514">
              <w:rPr>
                <w:rFonts w:ascii="Palatino Linotype" w:hAnsi="Palatino Linotype"/>
                <w:sz w:val="20"/>
                <w:szCs w:val="20"/>
              </w:rPr>
              <w:t>cell</w:t>
            </w:r>
            <w:proofErr w:type="spellEnd"/>
            <w:r w:rsidR="009E4151" w:rsidRPr="00F45514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9E4151" w:rsidRPr="00F45514">
              <w:rPr>
                <w:rFonts w:ascii="Palatino Linotype" w:hAnsi="Palatino Linotype"/>
                <w:sz w:val="20"/>
                <w:szCs w:val="20"/>
              </w:rPr>
              <w:t>adhesion</w:t>
            </w:r>
            <w:proofErr w:type="spellEnd"/>
          </w:p>
        </w:tc>
        <w:tc>
          <w:tcPr>
            <w:tcW w:w="1842" w:type="dxa"/>
          </w:tcPr>
          <w:p w14:paraId="3E654DB2" w14:textId="18BC076F" w:rsidR="009E4151" w:rsidRPr="00F45514" w:rsidRDefault="004F1E15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9E4151" w:rsidRPr="00F45514">
              <w:rPr>
                <w:rFonts w:ascii="Palatino Linotype" w:hAnsi="Palatino Linotype"/>
                <w:sz w:val="20"/>
                <w:szCs w:val="20"/>
              </w:rPr>
              <w:t>PCDHGB2</w:t>
            </w:r>
          </w:p>
          <w:p w14:paraId="4F62844C" w14:textId="77777777" w:rsidR="009E4151" w:rsidRPr="00F45514" w:rsidRDefault="009E4151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PCDHGB3</w:t>
            </w:r>
          </w:p>
          <w:p w14:paraId="117A4143" w14:textId="77777777" w:rsidR="009E4151" w:rsidRPr="00F45514" w:rsidRDefault="009E4151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PCDHGA3</w:t>
            </w:r>
          </w:p>
          <w:p w14:paraId="1A265F2A" w14:textId="77777777" w:rsidR="009E4151" w:rsidRPr="00F45514" w:rsidRDefault="009E4151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PCDHGA5</w:t>
            </w:r>
          </w:p>
          <w:p w14:paraId="4D1D8E19" w14:textId="77777777" w:rsidR="009E4151" w:rsidRPr="00F45514" w:rsidRDefault="009E4151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PCDHGA8</w:t>
            </w:r>
          </w:p>
          <w:p w14:paraId="01E125A2" w14:textId="77777777" w:rsidR="009E4151" w:rsidRPr="00F45514" w:rsidRDefault="009E4151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PCDHGB1</w:t>
            </w:r>
          </w:p>
          <w:p w14:paraId="356D7572" w14:textId="77777777" w:rsidR="009E4151" w:rsidRPr="00F45514" w:rsidRDefault="009E4151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PCDHGA6</w:t>
            </w:r>
          </w:p>
          <w:p w14:paraId="433F55BB" w14:textId="77777777" w:rsidR="009E4151" w:rsidRPr="00F45514" w:rsidRDefault="009E4151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PCDHGB4</w:t>
            </w:r>
          </w:p>
          <w:p w14:paraId="6FC8C411" w14:textId="77777777" w:rsidR="009E4151" w:rsidRPr="00F45514" w:rsidRDefault="009E4151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PCDHGA4</w:t>
            </w:r>
          </w:p>
          <w:p w14:paraId="0416B7EA" w14:textId="77777777" w:rsidR="009E4151" w:rsidRPr="00F45514" w:rsidRDefault="009E4151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PCDHGB6</w:t>
            </w:r>
          </w:p>
          <w:p w14:paraId="769A49AC" w14:textId="77777777" w:rsidR="009E4151" w:rsidRPr="00F45514" w:rsidRDefault="009E4151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PCDHGB5</w:t>
            </w:r>
          </w:p>
          <w:p w14:paraId="18093822" w14:textId="77777777" w:rsidR="009E4151" w:rsidRPr="00F45514" w:rsidRDefault="009E4151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PCDHGA2</w:t>
            </w:r>
          </w:p>
          <w:p w14:paraId="34BB3284" w14:textId="77777777" w:rsidR="009E4151" w:rsidRPr="00F45514" w:rsidRDefault="009E4151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PCDHGA1</w:t>
            </w:r>
          </w:p>
          <w:p w14:paraId="0C8DB458" w14:textId="77777777" w:rsidR="009E4151" w:rsidRPr="00F45514" w:rsidRDefault="009E4151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PCDHGA7</w:t>
            </w:r>
          </w:p>
          <w:p w14:paraId="581AA243" w14:textId="0075EA3F" w:rsidR="004E122B" w:rsidRPr="00F45514" w:rsidRDefault="009E4151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PCDHGA9</w:t>
            </w:r>
            <w:r w:rsidR="004F1E15"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10CFC4ED" w14:textId="26415EEA" w:rsidR="004E122B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4E283C" w:rsidRPr="00F45514">
              <w:rPr>
                <w:rFonts w:ascii="Palatino Linotype" w:hAnsi="Palatino Linotype"/>
                <w:sz w:val="20"/>
                <w:szCs w:val="20"/>
              </w:rPr>
              <w:t>3.35E-14</w:t>
            </w:r>
          </w:p>
        </w:tc>
      </w:tr>
      <w:tr w:rsidR="00DA3B90" w:rsidRPr="00F45514" w14:paraId="32605C92" w14:textId="77777777" w:rsidTr="009D774C">
        <w:tc>
          <w:tcPr>
            <w:tcW w:w="1271" w:type="dxa"/>
            <w:vMerge w:val="restart"/>
          </w:tcPr>
          <w:p w14:paraId="776C0F26" w14:textId="6218CE9E" w:rsidR="00DA3B90" w:rsidRPr="00F45514" w:rsidRDefault="00887137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DA3B90" w:rsidRPr="00F45514">
              <w:rPr>
                <w:rFonts w:ascii="Palatino Linotype" w:hAnsi="Palatino Linotype"/>
                <w:sz w:val="20"/>
                <w:szCs w:val="20"/>
              </w:rPr>
              <w:t>19</w:t>
            </w:r>
          </w:p>
        </w:tc>
        <w:tc>
          <w:tcPr>
            <w:tcW w:w="4253" w:type="dxa"/>
          </w:tcPr>
          <w:p w14:paraId="078E14C0" w14:textId="3E53D66C" w:rsidR="00DA3B90" w:rsidRPr="00F45514" w:rsidRDefault="00A06B04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A25FDB" w:rsidRPr="00F45514">
              <w:rPr>
                <w:rFonts w:ascii="Palatino Linotype" w:hAnsi="Palatino Linotype"/>
                <w:sz w:val="20"/>
                <w:szCs w:val="20"/>
              </w:rPr>
              <w:t>apoptotic</w:t>
            </w:r>
            <w:proofErr w:type="spellEnd"/>
            <w:r w:rsidR="00A25FDB" w:rsidRPr="00F45514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A25FDB" w:rsidRPr="00F45514">
              <w:rPr>
                <w:rFonts w:ascii="Palatino Linotype" w:hAnsi="Palatino Linotype"/>
                <w:sz w:val="20"/>
                <w:szCs w:val="20"/>
              </w:rPr>
              <w:t>process</w:t>
            </w:r>
            <w:proofErr w:type="spellEnd"/>
          </w:p>
        </w:tc>
        <w:tc>
          <w:tcPr>
            <w:tcW w:w="1842" w:type="dxa"/>
          </w:tcPr>
          <w:p w14:paraId="2DCC0664" w14:textId="3155CE91" w:rsidR="00A25FDB" w:rsidRPr="00F45514" w:rsidRDefault="00A06B04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A25FDB" w:rsidRPr="00F45514">
              <w:rPr>
                <w:rFonts w:ascii="Palatino Linotype" w:hAnsi="Palatino Linotype"/>
                <w:sz w:val="20"/>
                <w:szCs w:val="20"/>
              </w:rPr>
              <w:t>TNFRSF10B</w:t>
            </w:r>
          </w:p>
          <w:p w14:paraId="071E0572" w14:textId="77777777" w:rsidR="00A25FDB" w:rsidRPr="00F45514" w:rsidRDefault="00A25FDB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XKR6</w:t>
            </w:r>
          </w:p>
          <w:p w14:paraId="70BECB9C" w14:textId="43E268A4" w:rsidR="00DA3B90" w:rsidRPr="00F45514" w:rsidRDefault="00A25FDB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BNIP3L</w:t>
            </w:r>
            <w:r w:rsidR="00A06B04"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629612E9" w14:textId="5EA976D9" w:rsidR="00DA3B90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A25FDB" w:rsidRPr="00F45514">
              <w:rPr>
                <w:rFonts w:ascii="Palatino Linotype" w:hAnsi="Palatino Linotype"/>
                <w:sz w:val="20"/>
                <w:szCs w:val="20"/>
              </w:rPr>
              <w:t>8.40E-03</w:t>
            </w:r>
          </w:p>
        </w:tc>
      </w:tr>
      <w:tr w:rsidR="00DA3B90" w:rsidRPr="00F45514" w14:paraId="3988D04A" w14:textId="77777777" w:rsidTr="009D774C">
        <w:tc>
          <w:tcPr>
            <w:tcW w:w="1271" w:type="dxa"/>
            <w:vMerge/>
          </w:tcPr>
          <w:p w14:paraId="35CC2468" w14:textId="77777777" w:rsidR="00DA3B90" w:rsidRPr="00F45514" w:rsidRDefault="00DA3B90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739D7BAD" w14:textId="35289B1C" w:rsidR="00DA3B90" w:rsidRPr="00B124ED" w:rsidRDefault="00A06B04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B124ED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A25FDB" w:rsidRPr="00B124ED">
              <w:rPr>
                <w:rFonts w:ascii="Palatino Linotype" w:hAnsi="Palatino Linotype"/>
                <w:sz w:val="20"/>
                <w:szCs w:val="20"/>
                <w:lang w:val="en-US"/>
              </w:rPr>
              <w:t>tumor necrosis factor-mediated signaling pathway</w:t>
            </w:r>
            <w:r w:rsidRPr="00B124ED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</w:p>
        </w:tc>
        <w:tc>
          <w:tcPr>
            <w:tcW w:w="1842" w:type="dxa"/>
          </w:tcPr>
          <w:p w14:paraId="7B9E8A24" w14:textId="12D94B40" w:rsidR="00DA3B90" w:rsidRPr="00F45514" w:rsidRDefault="00A06B04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B124ED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A25FDB" w:rsidRPr="00F45514">
              <w:rPr>
                <w:rFonts w:ascii="Palatino Linotype" w:hAnsi="Palatino Linotype"/>
                <w:sz w:val="20"/>
                <w:szCs w:val="20"/>
              </w:rPr>
              <w:t>IKBKB</w:t>
            </w:r>
          </w:p>
        </w:tc>
        <w:tc>
          <w:tcPr>
            <w:tcW w:w="1696" w:type="dxa"/>
          </w:tcPr>
          <w:p w14:paraId="0C266F4F" w14:textId="47D8AE74" w:rsidR="00DA3B90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A25FDB" w:rsidRPr="00F45514">
              <w:rPr>
                <w:rFonts w:ascii="Palatino Linotype" w:hAnsi="Palatino Linotype"/>
                <w:sz w:val="20"/>
                <w:szCs w:val="20"/>
              </w:rPr>
              <w:t>2.76E-02</w:t>
            </w:r>
          </w:p>
        </w:tc>
      </w:tr>
      <w:tr w:rsidR="00DA3B90" w:rsidRPr="00F45514" w14:paraId="405ECFC2" w14:textId="77777777" w:rsidTr="009D774C">
        <w:tc>
          <w:tcPr>
            <w:tcW w:w="1271" w:type="dxa"/>
            <w:vMerge/>
          </w:tcPr>
          <w:p w14:paraId="50AB6F43" w14:textId="77777777" w:rsidR="00DA3B90" w:rsidRPr="00F45514" w:rsidRDefault="00DA3B90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5BD84903" w14:textId="206C0F73" w:rsidR="00DA3B90" w:rsidRPr="00F45514" w:rsidRDefault="00075BDB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A25FDB" w:rsidRPr="00F45514">
              <w:rPr>
                <w:rFonts w:ascii="Palatino Linotype" w:hAnsi="Palatino Linotype"/>
                <w:sz w:val="20"/>
                <w:szCs w:val="20"/>
              </w:rPr>
              <w:t xml:space="preserve">ERBB </w:t>
            </w:r>
            <w:proofErr w:type="spellStart"/>
            <w:r w:rsidR="00A25FDB" w:rsidRPr="00F45514">
              <w:rPr>
                <w:rFonts w:ascii="Palatino Linotype" w:hAnsi="Palatino Linotype"/>
                <w:sz w:val="20"/>
                <w:szCs w:val="20"/>
              </w:rPr>
              <w:t>signaling</w:t>
            </w:r>
            <w:proofErr w:type="spellEnd"/>
            <w:r w:rsidR="00A25FDB" w:rsidRPr="00F45514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A25FDB" w:rsidRPr="00F45514">
              <w:rPr>
                <w:rFonts w:ascii="Palatino Linotype" w:hAnsi="Palatino Linotype"/>
                <w:sz w:val="20"/>
                <w:szCs w:val="20"/>
              </w:rPr>
              <w:t>pathway</w:t>
            </w:r>
            <w:proofErr w:type="spellEnd"/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842" w:type="dxa"/>
          </w:tcPr>
          <w:p w14:paraId="1375D29B" w14:textId="6C996D31" w:rsidR="00DA3B90" w:rsidRPr="00F45514" w:rsidRDefault="00075BDB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A25FDB" w:rsidRPr="00F45514">
              <w:rPr>
                <w:rFonts w:ascii="Palatino Linotype" w:hAnsi="Palatino Linotype"/>
                <w:sz w:val="20"/>
                <w:szCs w:val="20"/>
              </w:rPr>
              <w:t>PTK2B</w:t>
            </w:r>
          </w:p>
        </w:tc>
        <w:tc>
          <w:tcPr>
            <w:tcW w:w="1696" w:type="dxa"/>
          </w:tcPr>
          <w:p w14:paraId="2A1D47F8" w14:textId="011CC5B0" w:rsidR="00DA3B90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A25FDB" w:rsidRPr="00F45514">
              <w:rPr>
                <w:rFonts w:ascii="Palatino Linotype" w:hAnsi="Palatino Linotype"/>
                <w:sz w:val="20"/>
                <w:szCs w:val="20"/>
              </w:rPr>
              <w:t>4.63E-02</w:t>
            </w:r>
          </w:p>
        </w:tc>
      </w:tr>
      <w:tr w:rsidR="00DA3B90" w:rsidRPr="00F45514" w14:paraId="48AE6AC0" w14:textId="77777777" w:rsidTr="009D774C">
        <w:tc>
          <w:tcPr>
            <w:tcW w:w="1271" w:type="dxa"/>
            <w:vMerge w:val="restart"/>
          </w:tcPr>
          <w:p w14:paraId="3688531A" w14:textId="6CBB6B9F" w:rsidR="00DA3B90" w:rsidRPr="00F45514" w:rsidRDefault="00887137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DA3B90" w:rsidRPr="00F45514">
              <w:rPr>
                <w:rFonts w:ascii="Palatino Linotype" w:hAnsi="Palatino Linotype"/>
                <w:sz w:val="20"/>
                <w:szCs w:val="20"/>
              </w:rPr>
              <w:t>20</w:t>
            </w:r>
          </w:p>
        </w:tc>
        <w:tc>
          <w:tcPr>
            <w:tcW w:w="4253" w:type="dxa"/>
          </w:tcPr>
          <w:p w14:paraId="26E8EF0E" w14:textId="7047EA82" w:rsidR="00DA3B90" w:rsidRPr="00B124ED" w:rsidRDefault="00075BDB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B124ED">
              <w:rPr>
                <w:rFonts w:ascii="Palatino Linotype" w:hAnsi="Palatino Linotype"/>
                <w:sz w:val="20"/>
                <w:szCs w:val="20"/>
                <w:lang w:val="en-US"/>
              </w:rPr>
              <w:br/>
              <w:t>r</w:t>
            </w:r>
            <w:r w:rsidR="00EE5060" w:rsidRPr="00B124ED">
              <w:rPr>
                <w:rFonts w:ascii="Palatino Linotype" w:hAnsi="Palatino Linotype"/>
                <w:sz w:val="20"/>
                <w:szCs w:val="20"/>
                <w:lang w:val="en-US"/>
              </w:rPr>
              <w:t>esponse to type I interferon</w:t>
            </w:r>
          </w:p>
        </w:tc>
        <w:tc>
          <w:tcPr>
            <w:tcW w:w="1842" w:type="dxa"/>
          </w:tcPr>
          <w:p w14:paraId="029856BB" w14:textId="11FC75F0" w:rsidR="001F4F0A" w:rsidRPr="00F45514" w:rsidRDefault="00075BDB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B124ED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1F4F0A" w:rsidRPr="00F45514">
              <w:rPr>
                <w:rFonts w:ascii="Palatino Linotype" w:hAnsi="Palatino Linotype"/>
                <w:sz w:val="20"/>
                <w:szCs w:val="20"/>
              </w:rPr>
              <w:t>ZBP1</w:t>
            </w:r>
          </w:p>
          <w:p w14:paraId="5127A10F" w14:textId="1D4543A5" w:rsidR="00DA3B90" w:rsidRPr="00F45514" w:rsidRDefault="001F4F0A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t>STAT1</w:t>
            </w:r>
            <w:r w:rsidR="00075BDB"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785AA665" w14:textId="7A53EFA0" w:rsidR="00DA3B90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1F4F0A" w:rsidRPr="00F45514">
              <w:rPr>
                <w:rFonts w:ascii="Palatino Linotype" w:hAnsi="Palatino Linotype"/>
                <w:sz w:val="20"/>
                <w:szCs w:val="20"/>
              </w:rPr>
              <w:t>4.16E-05</w:t>
            </w:r>
          </w:p>
        </w:tc>
      </w:tr>
      <w:tr w:rsidR="00DA3B90" w:rsidRPr="00F45514" w14:paraId="5CE2B32D" w14:textId="77777777" w:rsidTr="009D774C">
        <w:tc>
          <w:tcPr>
            <w:tcW w:w="1271" w:type="dxa"/>
            <w:vMerge/>
          </w:tcPr>
          <w:p w14:paraId="78480E0C" w14:textId="77777777" w:rsidR="00DA3B90" w:rsidRPr="00F45514" w:rsidRDefault="00DA3B90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7F4FD4D9" w14:textId="0540C10D" w:rsidR="00DA3B90" w:rsidRPr="00F45514" w:rsidRDefault="00075BDB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EE5060" w:rsidRPr="00F45514">
              <w:rPr>
                <w:rFonts w:ascii="Palatino Linotype" w:hAnsi="Palatino Linotype"/>
                <w:sz w:val="20"/>
                <w:szCs w:val="20"/>
              </w:rPr>
              <w:t>defense</w:t>
            </w:r>
            <w:proofErr w:type="spellEnd"/>
            <w:r w:rsidR="00EE5060" w:rsidRPr="00F45514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EE5060" w:rsidRPr="00F45514">
              <w:rPr>
                <w:rFonts w:ascii="Palatino Linotype" w:hAnsi="Palatino Linotype"/>
                <w:sz w:val="20"/>
                <w:szCs w:val="20"/>
              </w:rPr>
              <w:t>response</w:t>
            </w:r>
            <w:proofErr w:type="spellEnd"/>
            <w:r w:rsidR="00EE5060" w:rsidRPr="00F45514">
              <w:rPr>
                <w:rFonts w:ascii="Palatino Linotype" w:hAnsi="Palatino Linotype"/>
                <w:sz w:val="20"/>
                <w:szCs w:val="20"/>
              </w:rPr>
              <w:t xml:space="preserve"> to </w:t>
            </w:r>
            <w:proofErr w:type="spellStart"/>
            <w:r w:rsidR="00EE5060" w:rsidRPr="00F45514">
              <w:rPr>
                <w:rFonts w:ascii="Palatino Linotype" w:hAnsi="Palatino Linotype"/>
                <w:sz w:val="20"/>
                <w:szCs w:val="20"/>
              </w:rPr>
              <w:t>virus</w:t>
            </w:r>
            <w:proofErr w:type="spellEnd"/>
          </w:p>
        </w:tc>
        <w:tc>
          <w:tcPr>
            <w:tcW w:w="1842" w:type="dxa"/>
          </w:tcPr>
          <w:p w14:paraId="34A577A7" w14:textId="072626CF" w:rsidR="00DA3B90" w:rsidRPr="00F45514" w:rsidRDefault="00075BDB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1F4F0A" w:rsidRPr="00F45514">
              <w:rPr>
                <w:rFonts w:ascii="Palatino Linotype" w:hAnsi="Palatino Linotype"/>
                <w:sz w:val="20"/>
                <w:szCs w:val="20"/>
              </w:rPr>
              <w:t>ISG20</w:t>
            </w: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96" w:type="dxa"/>
          </w:tcPr>
          <w:p w14:paraId="4AEC0E05" w14:textId="2786D2DB" w:rsidR="00DA3B90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1F4F0A" w:rsidRPr="00F45514">
              <w:rPr>
                <w:rFonts w:ascii="Palatino Linotype" w:hAnsi="Palatino Linotype"/>
                <w:sz w:val="20"/>
                <w:szCs w:val="20"/>
              </w:rPr>
              <w:t>4.27E-02</w:t>
            </w:r>
          </w:p>
        </w:tc>
      </w:tr>
      <w:tr w:rsidR="00DA3B90" w:rsidRPr="00F45514" w14:paraId="66B0A915" w14:textId="77777777" w:rsidTr="009D774C">
        <w:tc>
          <w:tcPr>
            <w:tcW w:w="1271" w:type="dxa"/>
            <w:vMerge/>
          </w:tcPr>
          <w:p w14:paraId="2D3F2459" w14:textId="77777777" w:rsidR="00DA3B90" w:rsidRPr="00F45514" w:rsidRDefault="00DA3B90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3" w:type="dxa"/>
          </w:tcPr>
          <w:p w14:paraId="6A6229CB" w14:textId="7996B379" w:rsidR="00DA3B90" w:rsidRPr="00B124ED" w:rsidRDefault="00075BDB" w:rsidP="0029412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B124ED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EE5060" w:rsidRPr="00B124ED">
              <w:rPr>
                <w:rFonts w:ascii="Palatino Linotype" w:hAnsi="Palatino Linotype"/>
                <w:sz w:val="20"/>
                <w:szCs w:val="20"/>
                <w:lang w:val="en-US"/>
              </w:rPr>
              <w:t>receptor signaling pathway via JAK-STAT</w:t>
            </w:r>
            <w:r w:rsidR="009B575E" w:rsidRPr="00B124ED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</w:p>
        </w:tc>
        <w:tc>
          <w:tcPr>
            <w:tcW w:w="1842" w:type="dxa"/>
          </w:tcPr>
          <w:p w14:paraId="52EA4B2E" w14:textId="19D5DB73" w:rsidR="00DA3B90" w:rsidRPr="00F45514" w:rsidRDefault="00075BDB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B124ED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1F4F0A" w:rsidRPr="00F45514">
              <w:rPr>
                <w:rFonts w:ascii="Palatino Linotype" w:hAnsi="Palatino Linotype"/>
                <w:sz w:val="20"/>
                <w:szCs w:val="20"/>
              </w:rPr>
              <w:t>STAT1</w:t>
            </w:r>
          </w:p>
        </w:tc>
        <w:tc>
          <w:tcPr>
            <w:tcW w:w="1696" w:type="dxa"/>
          </w:tcPr>
          <w:p w14:paraId="0152F5E9" w14:textId="4A75E2B3" w:rsidR="00DA3B90" w:rsidRPr="00F45514" w:rsidRDefault="004C1C99" w:rsidP="0029412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F45514">
              <w:rPr>
                <w:rFonts w:ascii="Palatino Linotype" w:hAnsi="Palatino Linotype"/>
                <w:sz w:val="20"/>
                <w:szCs w:val="20"/>
              </w:rPr>
              <w:br/>
            </w:r>
            <w:r w:rsidR="001F4F0A" w:rsidRPr="00F45514">
              <w:rPr>
                <w:rFonts w:ascii="Palatino Linotype" w:hAnsi="Palatino Linotype"/>
                <w:sz w:val="20"/>
                <w:szCs w:val="20"/>
              </w:rPr>
              <w:t>4.75E-02</w:t>
            </w:r>
          </w:p>
        </w:tc>
      </w:tr>
    </w:tbl>
    <w:p w14:paraId="03C36767" w14:textId="77777777" w:rsidR="00E11D0F" w:rsidRPr="00F45514" w:rsidRDefault="00E11D0F">
      <w:pPr>
        <w:rPr>
          <w:sz w:val="20"/>
          <w:szCs w:val="20"/>
        </w:rPr>
      </w:pPr>
    </w:p>
    <w:sectPr w:rsidR="00E11D0F" w:rsidRPr="00F4551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Nzc0MjA2MDc2NjBW0lEKTi0uzszPAykwrgUApC4ETywAAAA="/>
  </w:docVars>
  <w:rsids>
    <w:rsidRoot w:val="0061335C"/>
    <w:rsid w:val="00075BDB"/>
    <w:rsid w:val="000A2D54"/>
    <w:rsid w:val="000F5C1F"/>
    <w:rsid w:val="001052C0"/>
    <w:rsid w:val="0013346D"/>
    <w:rsid w:val="001C70B6"/>
    <w:rsid w:val="001F4F0A"/>
    <w:rsid w:val="00253DE1"/>
    <w:rsid w:val="00285DF4"/>
    <w:rsid w:val="00294127"/>
    <w:rsid w:val="00397891"/>
    <w:rsid w:val="00490296"/>
    <w:rsid w:val="004950DA"/>
    <w:rsid w:val="004B6D44"/>
    <w:rsid w:val="004C1C99"/>
    <w:rsid w:val="004E122B"/>
    <w:rsid w:val="004E283C"/>
    <w:rsid w:val="004F1E15"/>
    <w:rsid w:val="005449D0"/>
    <w:rsid w:val="005B51A5"/>
    <w:rsid w:val="005E4757"/>
    <w:rsid w:val="00601AD4"/>
    <w:rsid w:val="0061335C"/>
    <w:rsid w:val="00635147"/>
    <w:rsid w:val="006A3749"/>
    <w:rsid w:val="0076648C"/>
    <w:rsid w:val="00792E16"/>
    <w:rsid w:val="007B3DA3"/>
    <w:rsid w:val="007C060D"/>
    <w:rsid w:val="007C5D20"/>
    <w:rsid w:val="007D590C"/>
    <w:rsid w:val="00887137"/>
    <w:rsid w:val="008B030F"/>
    <w:rsid w:val="009322C5"/>
    <w:rsid w:val="0095014E"/>
    <w:rsid w:val="009B575E"/>
    <w:rsid w:val="009D774C"/>
    <w:rsid w:val="009E4151"/>
    <w:rsid w:val="009F3BD4"/>
    <w:rsid w:val="00A06B04"/>
    <w:rsid w:val="00A25FDB"/>
    <w:rsid w:val="00AC23DE"/>
    <w:rsid w:val="00AF1C26"/>
    <w:rsid w:val="00B124ED"/>
    <w:rsid w:val="00B43F58"/>
    <w:rsid w:val="00B45084"/>
    <w:rsid w:val="00C04A51"/>
    <w:rsid w:val="00C200D4"/>
    <w:rsid w:val="00CE6CB3"/>
    <w:rsid w:val="00D42E2D"/>
    <w:rsid w:val="00D669CC"/>
    <w:rsid w:val="00D8001F"/>
    <w:rsid w:val="00DA3B90"/>
    <w:rsid w:val="00DF444E"/>
    <w:rsid w:val="00E11D0F"/>
    <w:rsid w:val="00E15553"/>
    <w:rsid w:val="00EB42FE"/>
    <w:rsid w:val="00EE5060"/>
    <w:rsid w:val="00F45514"/>
    <w:rsid w:val="00F64CD8"/>
    <w:rsid w:val="00F75E0E"/>
    <w:rsid w:val="00F81108"/>
    <w:rsid w:val="00F86873"/>
    <w:rsid w:val="00FE5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406B05"/>
  <w15:chartTrackingRefBased/>
  <w15:docId w15:val="{F0A0DC4B-4431-4F60-B47D-B37EB4FF5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E122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E12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0425BF-C518-47C2-9676-AF27D7FC45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6</Pages>
  <Words>573</Words>
  <Characters>3442</Characters>
  <Application>Microsoft Office Word</Application>
  <DocSecurity>0</DocSecurity>
  <Lines>28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Żanka</dc:creator>
  <cp:keywords/>
  <dc:description/>
  <cp:lastModifiedBy>Damian Kołat</cp:lastModifiedBy>
  <cp:revision>64</cp:revision>
  <dcterms:created xsi:type="dcterms:W3CDTF">2020-06-18T18:05:00Z</dcterms:created>
  <dcterms:modified xsi:type="dcterms:W3CDTF">2020-10-29T14:38:00Z</dcterms:modified>
</cp:coreProperties>
</file>